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C3298" w14:textId="77777777" w:rsidR="00EB7811" w:rsidRDefault="00EB7811" w:rsidP="00EB7811">
      <w:pPr>
        <w:jc w:val="center"/>
        <w:rPr>
          <w:sz w:val="24"/>
          <w:szCs w:val="24"/>
        </w:rPr>
      </w:pPr>
    </w:p>
    <w:p w14:paraId="641DBE9E" w14:textId="77777777" w:rsidR="00EB7811" w:rsidRDefault="00EB7811" w:rsidP="00EB7811">
      <w:pPr>
        <w:jc w:val="center"/>
        <w:rPr>
          <w:sz w:val="24"/>
          <w:szCs w:val="24"/>
        </w:rPr>
      </w:pPr>
    </w:p>
    <w:p w14:paraId="6426A596" w14:textId="77777777" w:rsidR="00EB7811" w:rsidRDefault="00EB7811" w:rsidP="00EB7811">
      <w:pPr>
        <w:jc w:val="center"/>
        <w:rPr>
          <w:sz w:val="24"/>
          <w:szCs w:val="24"/>
        </w:rPr>
      </w:pPr>
    </w:p>
    <w:p w14:paraId="39AB64CD" w14:textId="77777777" w:rsidR="00EB7811" w:rsidRDefault="00EB7811" w:rsidP="00EB7811">
      <w:pPr>
        <w:jc w:val="center"/>
        <w:rPr>
          <w:sz w:val="24"/>
          <w:szCs w:val="24"/>
        </w:rPr>
      </w:pPr>
    </w:p>
    <w:p w14:paraId="7F46E93B" w14:textId="77777777" w:rsidR="00EB7811" w:rsidRDefault="00EB7811" w:rsidP="00EB7811">
      <w:pPr>
        <w:jc w:val="center"/>
        <w:rPr>
          <w:sz w:val="24"/>
          <w:szCs w:val="24"/>
        </w:rPr>
      </w:pPr>
    </w:p>
    <w:p w14:paraId="5E6E77B0" w14:textId="77777777" w:rsidR="00EB7811" w:rsidRDefault="00EB7811" w:rsidP="00EB7811">
      <w:pPr>
        <w:jc w:val="center"/>
        <w:rPr>
          <w:sz w:val="24"/>
          <w:szCs w:val="24"/>
        </w:rPr>
      </w:pPr>
    </w:p>
    <w:p w14:paraId="4EF2937F" w14:textId="77777777" w:rsidR="00EB7811" w:rsidRDefault="00EB7811" w:rsidP="00EB7811">
      <w:pPr>
        <w:jc w:val="center"/>
        <w:rPr>
          <w:sz w:val="24"/>
          <w:szCs w:val="24"/>
        </w:rPr>
      </w:pPr>
    </w:p>
    <w:p w14:paraId="4B1152F1" w14:textId="77777777" w:rsidR="00EB7811" w:rsidRDefault="00EB7811" w:rsidP="00EB7811">
      <w:pPr>
        <w:jc w:val="center"/>
        <w:rPr>
          <w:sz w:val="24"/>
          <w:szCs w:val="24"/>
        </w:rPr>
      </w:pPr>
    </w:p>
    <w:p w14:paraId="72A7BF4A" w14:textId="77777777" w:rsidR="00EB7811" w:rsidRDefault="00EB7811" w:rsidP="00EB7811">
      <w:pPr>
        <w:jc w:val="center"/>
        <w:rPr>
          <w:sz w:val="24"/>
          <w:szCs w:val="24"/>
        </w:rPr>
      </w:pPr>
    </w:p>
    <w:p w14:paraId="28626E9F" w14:textId="77777777" w:rsidR="00EB7811" w:rsidRDefault="00EB7811" w:rsidP="00EB7811">
      <w:pPr>
        <w:jc w:val="center"/>
        <w:rPr>
          <w:sz w:val="24"/>
          <w:szCs w:val="24"/>
        </w:rPr>
      </w:pPr>
    </w:p>
    <w:p w14:paraId="633AA399" w14:textId="77777777" w:rsidR="00EB7811" w:rsidRDefault="00EB7811" w:rsidP="00EB7811">
      <w:pPr>
        <w:jc w:val="center"/>
        <w:rPr>
          <w:sz w:val="24"/>
          <w:szCs w:val="24"/>
        </w:rPr>
      </w:pPr>
    </w:p>
    <w:p w14:paraId="5BA31C9E" w14:textId="40087421" w:rsidR="00EB7811" w:rsidRPr="00CC71AA" w:rsidRDefault="003B17DD" w:rsidP="00EB7811">
      <w:pPr>
        <w:pStyle w:val="TitlePage"/>
        <w:spacing w:line="480" w:lineRule="auto"/>
        <w:rPr>
          <w:rFonts w:ascii="Times New Roman" w:hAnsi="Times New Roman"/>
        </w:rPr>
      </w:pPr>
      <w:r>
        <w:rPr>
          <w:rFonts w:ascii="Times New Roman" w:hAnsi="Times New Roman"/>
        </w:rPr>
        <w:t>Analysis of Characteristics of Top Dog Breeds</w:t>
      </w:r>
    </w:p>
    <w:p w14:paraId="1B8DB2CA" w14:textId="06920593" w:rsidR="00EB7811" w:rsidRPr="003B17DD" w:rsidRDefault="003B17DD" w:rsidP="00EB7811">
      <w:pPr>
        <w:pStyle w:val="TitlePage"/>
        <w:spacing w:line="480" w:lineRule="auto"/>
        <w:rPr>
          <w:rFonts w:ascii="Times New Roman" w:hAnsi="Times New Roman"/>
        </w:rPr>
      </w:pPr>
      <w:r w:rsidRPr="003B17DD">
        <w:rPr>
          <w:rFonts w:ascii="Times New Roman" w:hAnsi="Times New Roman"/>
        </w:rPr>
        <w:t xml:space="preserve">Alyson </w:t>
      </w:r>
      <w:r>
        <w:rPr>
          <w:rFonts w:ascii="Times New Roman" w:hAnsi="Times New Roman"/>
        </w:rPr>
        <w:t>M Dunkle</w:t>
      </w:r>
    </w:p>
    <w:p w14:paraId="6B46D56C" w14:textId="551C5DF4" w:rsidR="00EB7811" w:rsidRPr="00CC71AA" w:rsidRDefault="00EB7811" w:rsidP="00EB7811">
      <w:pPr>
        <w:pStyle w:val="TitlePage"/>
        <w:spacing w:line="360" w:lineRule="auto"/>
        <w:rPr>
          <w:rFonts w:ascii="Times New Roman" w:hAnsi="Times New Roman"/>
        </w:rPr>
      </w:pPr>
      <w:r w:rsidRPr="00CC71AA">
        <w:rPr>
          <w:rFonts w:ascii="Times New Roman" w:hAnsi="Times New Roman"/>
        </w:rPr>
        <w:t xml:space="preserve">Western Governors University </w:t>
      </w:r>
    </w:p>
    <w:p w14:paraId="0D41DEC9" w14:textId="77777777" w:rsidR="00EB7811" w:rsidRPr="00CC71AA" w:rsidRDefault="00EB7811" w:rsidP="00EB7811">
      <w:pPr>
        <w:pStyle w:val="TitlePage"/>
        <w:spacing w:line="360" w:lineRule="auto"/>
        <w:rPr>
          <w:rFonts w:ascii="Times New Roman" w:hAnsi="Times New Roman"/>
        </w:rPr>
      </w:pPr>
    </w:p>
    <w:p w14:paraId="7E9A4746" w14:textId="77777777" w:rsidR="00EB7811" w:rsidRPr="00CC71AA" w:rsidRDefault="00EB7811">
      <w:pPr>
        <w:rPr>
          <w:rFonts w:asciiTheme="majorHAnsi" w:eastAsiaTheme="majorEastAsia" w:hAnsiTheme="majorHAnsi" w:cstheme="majorBidi"/>
          <w:b/>
          <w:bCs/>
          <w:sz w:val="24"/>
          <w:szCs w:val="28"/>
        </w:rPr>
      </w:pPr>
    </w:p>
    <w:p w14:paraId="7FAD41BC" w14:textId="77777777" w:rsidR="00EB7811" w:rsidRPr="00CC71AA" w:rsidRDefault="00EB7811">
      <w:pPr>
        <w:rPr>
          <w:rFonts w:asciiTheme="majorHAnsi" w:eastAsiaTheme="majorEastAsia" w:hAnsiTheme="majorHAnsi" w:cstheme="majorBidi"/>
          <w:b/>
          <w:bCs/>
          <w:sz w:val="24"/>
          <w:szCs w:val="28"/>
        </w:rPr>
      </w:pPr>
      <w:r w:rsidRPr="00CC71AA">
        <w:br w:type="page"/>
      </w:r>
    </w:p>
    <w:p w14:paraId="4A9C90FD" w14:textId="77777777" w:rsidR="004B1225" w:rsidRPr="00CC71AA" w:rsidRDefault="004B1225" w:rsidP="0097186A">
      <w:pPr>
        <w:spacing w:line="480" w:lineRule="auto"/>
        <w:rPr>
          <w:sz w:val="24"/>
          <w:szCs w:val="24"/>
        </w:rPr>
        <w:sectPr w:rsidR="004B1225" w:rsidRPr="00CC71AA" w:rsidSect="00734B38">
          <w:headerReference w:type="default" r:id="rId11"/>
          <w:headerReference w:type="first" r:id="rId12"/>
          <w:pgSz w:w="12240" w:h="15840"/>
          <w:pgMar w:top="1440" w:right="1440" w:bottom="1440" w:left="1440" w:header="720" w:footer="720" w:gutter="0"/>
          <w:cols w:space="720"/>
          <w:titlePg/>
          <w:docGrid w:linePitch="360"/>
        </w:sectPr>
      </w:pPr>
    </w:p>
    <w:bookmarkStart w:id="0" w:name="_Toc330456557" w:displacedByCustomXml="next"/>
    <w:sdt>
      <w:sdtPr>
        <w:rPr>
          <w:b/>
          <w:sz w:val="24"/>
          <w:szCs w:val="24"/>
        </w:rPr>
        <w:id w:val="-561871760"/>
        <w:docPartObj>
          <w:docPartGallery w:val="Table of Contents"/>
          <w:docPartUnique/>
        </w:docPartObj>
      </w:sdtPr>
      <w:sdtEndPr>
        <w:rPr>
          <w:bCs/>
          <w:noProof/>
          <w:sz w:val="22"/>
          <w:szCs w:val="22"/>
        </w:rPr>
      </w:sdtEndPr>
      <w:sdtContent>
        <w:p w14:paraId="7373250E" w14:textId="77777777" w:rsidR="00B95483" w:rsidRPr="00CC71AA" w:rsidRDefault="00B95483" w:rsidP="00CA5C6D">
          <w:pPr>
            <w:spacing w:line="480" w:lineRule="auto"/>
            <w:jc w:val="center"/>
            <w:rPr>
              <w:b/>
              <w:sz w:val="24"/>
              <w:szCs w:val="24"/>
            </w:rPr>
          </w:pPr>
          <w:r w:rsidRPr="00CC71AA">
            <w:rPr>
              <w:b/>
              <w:sz w:val="24"/>
              <w:szCs w:val="24"/>
            </w:rPr>
            <w:t>Table of Contents</w:t>
          </w:r>
          <w:bookmarkEnd w:id="0"/>
        </w:p>
        <w:p w14:paraId="5BF14F74" w14:textId="24ADD1B6" w:rsidR="002C55A9" w:rsidRDefault="007E49CA">
          <w:pPr>
            <w:pStyle w:val="TOC1"/>
            <w:rPr>
              <w:rFonts w:asciiTheme="minorHAnsi" w:eastAsiaTheme="minorEastAsia" w:hAnsiTheme="minorHAnsi"/>
              <w:noProof/>
            </w:rPr>
          </w:pPr>
          <w:r w:rsidRPr="00CC71AA">
            <w:fldChar w:fldCharType="begin"/>
          </w:r>
          <w:r w:rsidR="00B95483" w:rsidRPr="00CC71AA">
            <w:instrText xml:space="preserve"> TOC \o "1-3" \h \z \u </w:instrText>
          </w:r>
          <w:r w:rsidRPr="00CC71AA">
            <w:fldChar w:fldCharType="separate"/>
          </w:r>
          <w:hyperlink w:anchor="_Toc55905041" w:history="1">
            <w:r w:rsidR="002C55A9" w:rsidRPr="007A1E91">
              <w:rPr>
                <w:rStyle w:val="Hyperlink"/>
                <w:noProof/>
              </w:rPr>
              <w:t>Project Overview</w:t>
            </w:r>
            <w:r w:rsidR="002C55A9">
              <w:rPr>
                <w:noProof/>
                <w:webHidden/>
              </w:rPr>
              <w:tab/>
            </w:r>
            <w:r w:rsidR="002C55A9">
              <w:rPr>
                <w:noProof/>
                <w:webHidden/>
              </w:rPr>
              <w:fldChar w:fldCharType="begin"/>
            </w:r>
            <w:r w:rsidR="002C55A9">
              <w:rPr>
                <w:noProof/>
                <w:webHidden/>
              </w:rPr>
              <w:instrText xml:space="preserve"> PAGEREF _Toc55905041 \h </w:instrText>
            </w:r>
            <w:r w:rsidR="002C55A9">
              <w:rPr>
                <w:noProof/>
                <w:webHidden/>
              </w:rPr>
            </w:r>
            <w:r w:rsidR="002C55A9">
              <w:rPr>
                <w:noProof/>
                <w:webHidden/>
              </w:rPr>
              <w:fldChar w:fldCharType="separate"/>
            </w:r>
            <w:r w:rsidR="002C55A9">
              <w:rPr>
                <w:noProof/>
                <w:webHidden/>
              </w:rPr>
              <w:t>3</w:t>
            </w:r>
            <w:r w:rsidR="002C55A9">
              <w:rPr>
                <w:noProof/>
                <w:webHidden/>
              </w:rPr>
              <w:fldChar w:fldCharType="end"/>
            </w:r>
          </w:hyperlink>
        </w:p>
        <w:p w14:paraId="5382054F" w14:textId="43314D1E" w:rsidR="002C55A9" w:rsidRDefault="00000000">
          <w:pPr>
            <w:pStyle w:val="TOC1"/>
            <w:tabs>
              <w:tab w:val="left" w:pos="440"/>
            </w:tabs>
            <w:rPr>
              <w:rFonts w:asciiTheme="minorHAnsi" w:eastAsiaTheme="minorEastAsia" w:hAnsiTheme="minorHAnsi"/>
              <w:noProof/>
            </w:rPr>
          </w:pPr>
          <w:hyperlink w:anchor="_Toc55905042" w:history="1">
            <w:r w:rsidR="002C55A9" w:rsidRPr="007A1E91">
              <w:rPr>
                <w:rStyle w:val="Hyperlink"/>
                <w:noProof/>
              </w:rPr>
              <w:t>A.</w:t>
            </w:r>
            <w:r w:rsidR="002C55A9">
              <w:rPr>
                <w:rFonts w:asciiTheme="minorHAnsi" w:eastAsiaTheme="minorEastAsia" w:hAnsiTheme="minorHAnsi"/>
                <w:noProof/>
              </w:rPr>
              <w:tab/>
            </w:r>
            <w:r w:rsidR="002C55A9" w:rsidRPr="007A1E91">
              <w:rPr>
                <w:rStyle w:val="Hyperlink"/>
                <w:noProof/>
              </w:rPr>
              <w:t>Summary</w:t>
            </w:r>
            <w:r w:rsidR="002C55A9">
              <w:rPr>
                <w:noProof/>
                <w:webHidden/>
              </w:rPr>
              <w:tab/>
            </w:r>
            <w:r w:rsidR="002C55A9">
              <w:rPr>
                <w:noProof/>
                <w:webHidden/>
              </w:rPr>
              <w:fldChar w:fldCharType="begin"/>
            </w:r>
            <w:r w:rsidR="002C55A9">
              <w:rPr>
                <w:noProof/>
                <w:webHidden/>
              </w:rPr>
              <w:instrText xml:space="preserve"> PAGEREF _Toc55905042 \h </w:instrText>
            </w:r>
            <w:r w:rsidR="002C55A9">
              <w:rPr>
                <w:noProof/>
                <w:webHidden/>
              </w:rPr>
            </w:r>
            <w:r w:rsidR="002C55A9">
              <w:rPr>
                <w:noProof/>
                <w:webHidden/>
              </w:rPr>
              <w:fldChar w:fldCharType="separate"/>
            </w:r>
            <w:r w:rsidR="002C55A9">
              <w:rPr>
                <w:noProof/>
                <w:webHidden/>
              </w:rPr>
              <w:t>3</w:t>
            </w:r>
            <w:r w:rsidR="002C55A9">
              <w:rPr>
                <w:noProof/>
                <w:webHidden/>
              </w:rPr>
              <w:fldChar w:fldCharType="end"/>
            </w:r>
          </w:hyperlink>
        </w:p>
        <w:p w14:paraId="3E129552" w14:textId="702A969F" w:rsidR="002C55A9" w:rsidRDefault="00000000">
          <w:pPr>
            <w:pStyle w:val="TOC1"/>
            <w:rPr>
              <w:rFonts w:asciiTheme="minorHAnsi" w:eastAsiaTheme="minorEastAsia" w:hAnsiTheme="minorHAnsi"/>
              <w:noProof/>
            </w:rPr>
          </w:pPr>
          <w:hyperlink w:anchor="_Toc55905043" w:history="1">
            <w:r w:rsidR="002C55A9" w:rsidRPr="007A1E91">
              <w:rPr>
                <w:rStyle w:val="Hyperlink"/>
                <w:noProof/>
              </w:rPr>
              <w:t>Project Plan</w:t>
            </w:r>
            <w:r w:rsidR="002C55A9">
              <w:rPr>
                <w:noProof/>
                <w:webHidden/>
              </w:rPr>
              <w:tab/>
            </w:r>
            <w:r w:rsidR="002C55A9">
              <w:rPr>
                <w:noProof/>
                <w:webHidden/>
              </w:rPr>
              <w:fldChar w:fldCharType="begin"/>
            </w:r>
            <w:r w:rsidR="002C55A9">
              <w:rPr>
                <w:noProof/>
                <w:webHidden/>
              </w:rPr>
              <w:instrText xml:space="preserve"> PAGEREF _Toc55905043 \h </w:instrText>
            </w:r>
            <w:r w:rsidR="002C55A9">
              <w:rPr>
                <w:noProof/>
                <w:webHidden/>
              </w:rPr>
            </w:r>
            <w:r w:rsidR="002C55A9">
              <w:rPr>
                <w:noProof/>
                <w:webHidden/>
              </w:rPr>
              <w:fldChar w:fldCharType="separate"/>
            </w:r>
            <w:r w:rsidR="002C55A9">
              <w:rPr>
                <w:noProof/>
                <w:webHidden/>
              </w:rPr>
              <w:t>3</w:t>
            </w:r>
            <w:r w:rsidR="002C55A9">
              <w:rPr>
                <w:noProof/>
                <w:webHidden/>
              </w:rPr>
              <w:fldChar w:fldCharType="end"/>
            </w:r>
          </w:hyperlink>
        </w:p>
        <w:p w14:paraId="69F73AA9" w14:textId="2DC304ED" w:rsidR="002C55A9" w:rsidRDefault="00000000">
          <w:pPr>
            <w:pStyle w:val="TOC1"/>
            <w:tabs>
              <w:tab w:val="left" w:pos="440"/>
            </w:tabs>
            <w:rPr>
              <w:rFonts w:asciiTheme="minorHAnsi" w:eastAsiaTheme="minorEastAsia" w:hAnsiTheme="minorHAnsi"/>
              <w:noProof/>
            </w:rPr>
          </w:pPr>
          <w:hyperlink w:anchor="_Toc55905044" w:history="1">
            <w:r w:rsidR="002C55A9" w:rsidRPr="007A1E91">
              <w:rPr>
                <w:rStyle w:val="Hyperlink"/>
                <w:noProof/>
              </w:rPr>
              <w:t>B.</w:t>
            </w:r>
            <w:r w:rsidR="002C55A9">
              <w:rPr>
                <w:rFonts w:asciiTheme="minorHAnsi" w:eastAsiaTheme="minorEastAsia" w:hAnsiTheme="minorHAnsi"/>
                <w:noProof/>
              </w:rPr>
              <w:tab/>
            </w:r>
            <w:r w:rsidR="002C55A9" w:rsidRPr="007A1E91">
              <w:rPr>
                <w:rStyle w:val="Hyperlink"/>
                <w:noProof/>
              </w:rPr>
              <w:t>Summary</w:t>
            </w:r>
            <w:r w:rsidR="002C55A9">
              <w:rPr>
                <w:noProof/>
                <w:webHidden/>
              </w:rPr>
              <w:tab/>
            </w:r>
            <w:r w:rsidR="002C55A9">
              <w:rPr>
                <w:noProof/>
                <w:webHidden/>
              </w:rPr>
              <w:fldChar w:fldCharType="begin"/>
            </w:r>
            <w:r w:rsidR="002C55A9">
              <w:rPr>
                <w:noProof/>
                <w:webHidden/>
              </w:rPr>
              <w:instrText xml:space="preserve"> PAGEREF _Toc55905044 \h </w:instrText>
            </w:r>
            <w:r w:rsidR="002C55A9">
              <w:rPr>
                <w:noProof/>
                <w:webHidden/>
              </w:rPr>
            </w:r>
            <w:r w:rsidR="002C55A9">
              <w:rPr>
                <w:noProof/>
                <w:webHidden/>
              </w:rPr>
              <w:fldChar w:fldCharType="separate"/>
            </w:r>
            <w:r w:rsidR="002C55A9">
              <w:rPr>
                <w:noProof/>
                <w:webHidden/>
              </w:rPr>
              <w:t>3</w:t>
            </w:r>
            <w:r w:rsidR="002C55A9">
              <w:rPr>
                <w:noProof/>
                <w:webHidden/>
              </w:rPr>
              <w:fldChar w:fldCharType="end"/>
            </w:r>
          </w:hyperlink>
        </w:p>
        <w:p w14:paraId="4C92575C" w14:textId="0FBC87B3" w:rsidR="002C55A9" w:rsidRDefault="00000000">
          <w:pPr>
            <w:pStyle w:val="TOC1"/>
            <w:rPr>
              <w:rFonts w:asciiTheme="minorHAnsi" w:eastAsiaTheme="minorEastAsia" w:hAnsiTheme="minorHAnsi"/>
              <w:noProof/>
            </w:rPr>
          </w:pPr>
          <w:hyperlink w:anchor="_Toc55905045" w:history="1">
            <w:r w:rsidR="002C55A9" w:rsidRPr="007A1E91">
              <w:rPr>
                <w:rStyle w:val="Hyperlink"/>
                <w:noProof/>
              </w:rPr>
              <w:t>Methodology</w:t>
            </w:r>
            <w:r w:rsidR="002C55A9">
              <w:rPr>
                <w:noProof/>
                <w:webHidden/>
              </w:rPr>
              <w:tab/>
            </w:r>
            <w:r w:rsidR="002C55A9">
              <w:rPr>
                <w:noProof/>
                <w:webHidden/>
              </w:rPr>
              <w:fldChar w:fldCharType="begin"/>
            </w:r>
            <w:r w:rsidR="002C55A9">
              <w:rPr>
                <w:noProof/>
                <w:webHidden/>
              </w:rPr>
              <w:instrText xml:space="preserve"> PAGEREF _Toc55905045 \h </w:instrText>
            </w:r>
            <w:r w:rsidR="002C55A9">
              <w:rPr>
                <w:noProof/>
                <w:webHidden/>
              </w:rPr>
            </w:r>
            <w:r w:rsidR="002C55A9">
              <w:rPr>
                <w:noProof/>
                <w:webHidden/>
              </w:rPr>
              <w:fldChar w:fldCharType="separate"/>
            </w:r>
            <w:r w:rsidR="002C55A9">
              <w:rPr>
                <w:noProof/>
                <w:webHidden/>
              </w:rPr>
              <w:t>3</w:t>
            </w:r>
            <w:r w:rsidR="002C55A9">
              <w:rPr>
                <w:noProof/>
                <w:webHidden/>
              </w:rPr>
              <w:fldChar w:fldCharType="end"/>
            </w:r>
          </w:hyperlink>
        </w:p>
        <w:p w14:paraId="252E48D4" w14:textId="705FAB41" w:rsidR="002C55A9" w:rsidRDefault="00000000">
          <w:pPr>
            <w:pStyle w:val="TOC1"/>
            <w:tabs>
              <w:tab w:val="left" w:pos="440"/>
            </w:tabs>
            <w:rPr>
              <w:rFonts w:asciiTheme="minorHAnsi" w:eastAsiaTheme="minorEastAsia" w:hAnsiTheme="minorHAnsi"/>
              <w:noProof/>
            </w:rPr>
          </w:pPr>
          <w:hyperlink w:anchor="_Toc55905046" w:history="1">
            <w:r w:rsidR="002C55A9" w:rsidRPr="007A1E91">
              <w:rPr>
                <w:rStyle w:val="Hyperlink"/>
                <w:noProof/>
              </w:rPr>
              <w:t>C.</w:t>
            </w:r>
            <w:r w:rsidR="002C55A9">
              <w:rPr>
                <w:rFonts w:asciiTheme="minorHAnsi" w:eastAsiaTheme="minorEastAsia" w:hAnsiTheme="minorHAnsi"/>
                <w:noProof/>
              </w:rPr>
              <w:tab/>
            </w:r>
            <w:r w:rsidR="002C55A9" w:rsidRPr="007A1E91">
              <w:rPr>
                <w:rStyle w:val="Hyperlink"/>
                <w:noProof/>
              </w:rPr>
              <w:t>Data Selection</w:t>
            </w:r>
            <w:r w:rsidR="002C55A9">
              <w:rPr>
                <w:noProof/>
                <w:webHidden/>
              </w:rPr>
              <w:tab/>
            </w:r>
            <w:r w:rsidR="002C55A9">
              <w:rPr>
                <w:noProof/>
                <w:webHidden/>
              </w:rPr>
              <w:fldChar w:fldCharType="begin"/>
            </w:r>
            <w:r w:rsidR="002C55A9">
              <w:rPr>
                <w:noProof/>
                <w:webHidden/>
              </w:rPr>
              <w:instrText xml:space="preserve"> PAGEREF _Toc55905046 \h </w:instrText>
            </w:r>
            <w:r w:rsidR="002C55A9">
              <w:rPr>
                <w:noProof/>
                <w:webHidden/>
              </w:rPr>
            </w:r>
            <w:r w:rsidR="002C55A9">
              <w:rPr>
                <w:noProof/>
                <w:webHidden/>
              </w:rPr>
              <w:fldChar w:fldCharType="separate"/>
            </w:r>
            <w:r w:rsidR="002C55A9">
              <w:rPr>
                <w:noProof/>
                <w:webHidden/>
              </w:rPr>
              <w:t>3</w:t>
            </w:r>
            <w:r w:rsidR="002C55A9">
              <w:rPr>
                <w:noProof/>
                <w:webHidden/>
              </w:rPr>
              <w:fldChar w:fldCharType="end"/>
            </w:r>
          </w:hyperlink>
        </w:p>
        <w:p w14:paraId="7BACAFC6" w14:textId="748DB2C0" w:rsidR="002C55A9" w:rsidRDefault="00000000">
          <w:pPr>
            <w:pStyle w:val="TOC1"/>
            <w:rPr>
              <w:rFonts w:asciiTheme="minorHAnsi" w:eastAsiaTheme="minorEastAsia" w:hAnsiTheme="minorHAnsi"/>
              <w:noProof/>
            </w:rPr>
          </w:pPr>
          <w:hyperlink w:anchor="_Toc55905047" w:history="1">
            <w:r w:rsidR="002C55A9" w:rsidRPr="007A1E91">
              <w:rPr>
                <w:rStyle w:val="Hyperlink"/>
                <w:noProof/>
              </w:rPr>
              <w:t>C1. Data Set Advantages and Limitations</w:t>
            </w:r>
            <w:r w:rsidR="002C55A9">
              <w:rPr>
                <w:noProof/>
                <w:webHidden/>
              </w:rPr>
              <w:tab/>
            </w:r>
            <w:r w:rsidR="002C55A9">
              <w:rPr>
                <w:noProof/>
                <w:webHidden/>
              </w:rPr>
              <w:fldChar w:fldCharType="begin"/>
            </w:r>
            <w:r w:rsidR="002C55A9">
              <w:rPr>
                <w:noProof/>
                <w:webHidden/>
              </w:rPr>
              <w:instrText xml:space="preserve"> PAGEREF _Toc55905047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2AE03910" w14:textId="3E0E799A" w:rsidR="002C55A9" w:rsidRDefault="00000000">
          <w:pPr>
            <w:pStyle w:val="TOC1"/>
            <w:tabs>
              <w:tab w:val="left" w:pos="440"/>
            </w:tabs>
            <w:rPr>
              <w:rFonts w:asciiTheme="minorHAnsi" w:eastAsiaTheme="minorEastAsia" w:hAnsiTheme="minorHAnsi"/>
              <w:noProof/>
            </w:rPr>
          </w:pPr>
          <w:hyperlink w:anchor="_Toc55905048" w:history="1">
            <w:r w:rsidR="002C55A9" w:rsidRPr="007A1E91">
              <w:rPr>
                <w:rStyle w:val="Hyperlink"/>
                <w:noProof/>
              </w:rPr>
              <w:t>D.</w:t>
            </w:r>
            <w:r w:rsidR="002C55A9">
              <w:rPr>
                <w:rFonts w:asciiTheme="minorHAnsi" w:eastAsiaTheme="minorEastAsia" w:hAnsiTheme="minorHAnsi"/>
                <w:noProof/>
              </w:rPr>
              <w:tab/>
            </w:r>
            <w:r w:rsidR="002C55A9" w:rsidRPr="007A1E91">
              <w:rPr>
                <w:rStyle w:val="Hyperlink"/>
                <w:noProof/>
              </w:rPr>
              <w:t>Data Extraction/Preparation Processes – Tools, Techniques, Suitability</w:t>
            </w:r>
            <w:r w:rsidR="002C55A9">
              <w:rPr>
                <w:noProof/>
                <w:webHidden/>
              </w:rPr>
              <w:tab/>
            </w:r>
            <w:r w:rsidR="002C55A9">
              <w:rPr>
                <w:noProof/>
                <w:webHidden/>
              </w:rPr>
              <w:fldChar w:fldCharType="begin"/>
            </w:r>
            <w:r w:rsidR="002C55A9">
              <w:rPr>
                <w:noProof/>
                <w:webHidden/>
              </w:rPr>
              <w:instrText xml:space="preserve"> PAGEREF _Toc55905048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76F9F7A5" w14:textId="44FEEE18" w:rsidR="002C55A9" w:rsidRDefault="00000000">
          <w:pPr>
            <w:pStyle w:val="TOC1"/>
            <w:tabs>
              <w:tab w:val="left" w:pos="440"/>
            </w:tabs>
            <w:rPr>
              <w:rFonts w:asciiTheme="minorHAnsi" w:eastAsiaTheme="minorEastAsia" w:hAnsiTheme="minorHAnsi"/>
              <w:noProof/>
            </w:rPr>
          </w:pPr>
          <w:hyperlink w:anchor="_Toc55905049" w:history="1">
            <w:r w:rsidR="002C55A9" w:rsidRPr="007A1E91">
              <w:rPr>
                <w:rStyle w:val="Hyperlink"/>
                <w:noProof/>
              </w:rPr>
              <w:t>E.</w:t>
            </w:r>
            <w:r w:rsidR="002C55A9">
              <w:rPr>
                <w:rFonts w:asciiTheme="minorHAnsi" w:eastAsiaTheme="minorEastAsia" w:hAnsiTheme="minorHAnsi"/>
                <w:noProof/>
              </w:rPr>
              <w:tab/>
            </w:r>
            <w:r w:rsidR="002C55A9" w:rsidRPr="007A1E91">
              <w:rPr>
                <w:rStyle w:val="Hyperlink"/>
                <w:noProof/>
              </w:rPr>
              <w:t>Data Analysis Process</w:t>
            </w:r>
            <w:r w:rsidR="002C55A9">
              <w:rPr>
                <w:noProof/>
                <w:webHidden/>
              </w:rPr>
              <w:tab/>
            </w:r>
            <w:r w:rsidR="002C55A9">
              <w:rPr>
                <w:noProof/>
                <w:webHidden/>
              </w:rPr>
              <w:fldChar w:fldCharType="begin"/>
            </w:r>
            <w:r w:rsidR="002C55A9">
              <w:rPr>
                <w:noProof/>
                <w:webHidden/>
              </w:rPr>
              <w:instrText xml:space="preserve"> PAGEREF _Toc55905049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6E9E772A" w14:textId="0F92B755" w:rsidR="002C55A9" w:rsidRDefault="00000000">
          <w:pPr>
            <w:pStyle w:val="TOC1"/>
            <w:rPr>
              <w:rFonts w:asciiTheme="minorHAnsi" w:eastAsiaTheme="minorEastAsia" w:hAnsiTheme="minorHAnsi"/>
              <w:noProof/>
            </w:rPr>
          </w:pPr>
          <w:hyperlink w:anchor="_Toc55905050" w:history="1">
            <w:r w:rsidR="002C55A9" w:rsidRPr="007A1E91">
              <w:rPr>
                <w:rStyle w:val="Hyperlink"/>
                <w:noProof/>
              </w:rPr>
              <w:t>E1. Analysis Methods</w:t>
            </w:r>
            <w:r w:rsidR="002C55A9">
              <w:rPr>
                <w:noProof/>
                <w:webHidden/>
              </w:rPr>
              <w:tab/>
            </w:r>
            <w:r w:rsidR="002C55A9">
              <w:rPr>
                <w:noProof/>
                <w:webHidden/>
              </w:rPr>
              <w:fldChar w:fldCharType="begin"/>
            </w:r>
            <w:r w:rsidR="002C55A9">
              <w:rPr>
                <w:noProof/>
                <w:webHidden/>
              </w:rPr>
              <w:instrText xml:space="preserve"> PAGEREF _Toc55905050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504E7AC5" w14:textId="725E1636" w:rsidR="002C55A9" w:rsidRDefault="00000000">
          <w:pPr>
            <w:pStyle w:val="TOC1"/>
            <w:rPr>
              <w:rFonts w:asciiTheme="minorHAnsi" w:eastAsiaTheme="minorEastAsia" w:hAnsiTheme="minorHAnsi"/>
              <w:noProof/>
            </w:rPr>
          </w:pPr>
          <w:hyperlink w:anchor="_Toc55905051" w:history="1">
            <w:r w:rsidR="002C55A9" w:rsidRPr="007A1E91">
              <w:rPr>
                <w:rStyle w:val="Hyperlink"/>
                <w:noProof/>
              </w:rPr>
              <w:t>E2. Analysis Tools/Techniques - Advantages and Limitations</w:t>
            </w:r>
            <w:r w:rsidR="002C55A9">
              <w:rPr>
                <w:noProof/>
                <w:webHidden/>
              </w:rPr>
              <w:tab/>
            </w:r>
            <w:r w:rsidR="002C55A9">
              <w:rPr>
                <w:noProof/>
                <w:webHidden/>
              </w:rPr>
              <w:fldChar w:fldCharType="begin"/>
            </w:r>
            <w:r w:rsidR="002C55A9">
              <w:rPr>
                <w:noProof/>
                <w:webHidden/>
              </w:rPr>
              <w:instrText xml:space="preserve"> PAGEREF _Toc55905051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6DC8C2C9" w14:textId="2B08553D" w:rsidR="002C55A9" w:rsidRDefault="00000000">
          <w:pPr>
            <w:pStyle w:val="TOC1"/>
            <w:rPr>
              <w:rFonts w:asciiTheme="minorHAnsi" w:eastAsiaTheme="minorEastAsia" w:hAnsiTheme="minorHAnsi"/>
              <w:noProof/>
            </w:rPr>
          </w:pPr>
          <w:hyperlink w:anchor="_Toc55905052" w:history="1">
            <w:r w:rsidR="002C55A9" w:rsidRPr="007A1E91">
              <w:rPr>
                <w:rStyle w:val="Hyperlink"/>
                <w:noProof/>
              </w:rPr>
              <w:t>E3. Step-by-Step Explanation for E1</w:t>
            </w:r>
            <w:r w:rsidR="002C55A9">
              <w:rPr>
                <w:noProof/>
                <w:webHidden/>
              </w:rPr>
              <w:tab/>
            </w:r>
            <w:r w:rsidR="002C55A9">
              <w:rPr>
                <w:noProof/>
                <w:webHidden/>
              </w:rPr>
              <w:fldChar w:fldCharType="begin"/>
            </w:r>
            <w:r w:rsidR="002C55A9">
              <w:rPr>
                <w:noProof/>
                <w:webHidden/>
              </w:rPr>
              <w:instrText xml:space="preserve"> PAGEREF _Toc55905052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49E59673" w14:textId="1CDCEB72" w:rsidR="002C55A9" w:rsidRDefault="00000000">
          <w:pPr>
            <w:pStyle w:val="TOC1"/>
            <w:rPr>
              <w:rFonts w:asciiTheme="minorHAnsi" w:eastAsiaTheme="minorEastAsia" w:hAnsiTheme="minorHAnsi"/>
              <w:noProof/>
            </w:rPr>
          </w:pPr>
          <w:hyperlink w:anchor="_Toc55905053" w:history="1">
            <w:r w:rsidR="002C55A9" w:rsidRPr="007A1E91">
              <w:rPr>
                <w:rStyle w:val="Hyperlink"/>
                <w:noProof/>
              </w:rPr>
              <w:t>Results</w:t>
            </w:r>
            <w:r w:rsidR="002C55A9">
              <w:rPr>
                <w:noProof/>
                <w:webHidden/>
              </w:rPr>
              <w:tab/>
            </w:r>
            <w:r w:rsidR="002C55A9">
              <w:rPr>
                <w:noProof/>
                <w:webHidden/>
              </w:rPr>
              <w:fldChar w:fldCharType="begin"/>
            </w:r>
            <w:r w:rsidR="002C55A9">
              <w:rPr>
                <w:noProof/>
                <w:webHidden/>
              </w:rPr>
              <w:instrText xml:space="preserve"> PAGEREF _Toc55905053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07C99651" w14:textId="506B6D43" w:rsidR="002C55A9" w:rsidRDefault="00000000">
          <w:pPr>
            <w:pStyle w:val="TOC1"/>
            <w:tabs>
              <w:tab w:val="left" w:pos="440"/>
            </w:tabs>
            <w:rPr>
              <w:rFonts w:asciiTheme="minorHAnsi" w:eastAsiaTheme="minorEastAsia" w:hAnsiTheme="minorHAnsi"/>
              <w:noProof/>
            </w:rPr>
          </w:pPr>
          <w:hyperlink w:anchor="_Toc55905054" w:history="1">
            <w:r w:rsidR="002C55A9" w:rsidRPr="007A1E91">
              <w:rPr>
                <w:rStyle w:val="Hyperlink"/>
                <w:noProof/>
              </w:rPr>
              <w:t>F.</w:t>
            </w:r>
            <w:r w:rsidR="002C55A9">
              <w:rPr>
                <w:rFonts w:asciiTheme="minorHAnsi" w:eastAsiaTheme="minorEastAsia" w:hAnsiTheme="minorHAnsi"/>
                <w:noProof/>
              </w:rPr>
              <w:tab/>
            </w:r>
            <w:r w:rsidR="002C55A9" w:rsidRPr="007A1E91">
              <w:rPr>
                <w:rStyle w:val="Hyperlink"/>
                <w:noProof/>
              </w:rPr>
              <w:t>Project Success</w:t>
            </w:r>
            <w:r w:rsidR="002C55A9">
              <w:rPr>
                <w:noProof/>
                <w:webHidden/>
              </w:rPr>
              <w:tab/>
            </w:r>
            <w:r w:rsidR="002C55A9">
              <w:rPr>
                <w:noProof/>
                <w:webHidden/>
              </w:rPr>
              <w:fldChar w:fldCharType="begin"/>
            </w:r>
            <w:r w:rsidR="002C55A9">
              <w:rPr>
                <w:noProof/>
                <w:webHidden/>
              </w:rPr>
              <w:instrText xml:space="preserve"> PAGEREF _Toc55905054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5B98616A" w14:textId="6137E793" w:rsidR="002C55A9" w:rsidRDefault="00000000">
          <w:pPr>
            <w:pStyle w:val="TOC1"/>
            <w:rPr>
              <w:rFonts w:asciiTheme="minorHAnsi" w:eastAsiaTheme="minorEastAsia" w:hAnsiTheme="minorHAnsi"/>
              <w:noProof/>
            </w:rPr>
          </w:pPr>
          <w:hyperlink w:anchor="_Toc55905055" w:history="1">
            <w:r w:rsidR="002C55A9" w:rsidRPr="007A1E91">
              <w:rPr>
                <w:rStyle w:val="Hyperlink"/>
                <w:noProof/>
              </w:rPr>
              <w:t>F1. Statistical Significance</w:t>
            </w:r>
            <w:r w:rsidR="002C55A9">
              <w:rPr>
                <w:noProof/>
                <w:webHidden/>
              </w:rPr>
              <w:tab/>
            </w:r>
            <w:r w:rsidR="002C55A9">
              <w:rPr>
                <w:noProof/>
                <w:webHidden/>
              </w:rPr>
              <w:fldChar w:fldCharType="begin"/>
            </w:r>
            <w:r w:rsidR="002C55A9">
              <w:rPr>
                <w:noProof/>
                <w:webHidden/>
              </w:rPr>
              <w:instrText xml:space="preserve"> PAGEREF _Toc55905055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7FDDFDFD" w14:textId="47AC4057" w:rsidR="002C55A9" w:rsidRDefault="00000000">
          <w:pPr>
            <w:pStyle w:val="TOC1"/>
            <w:rPr>
              <w:rFonts w:asciiTheme="minorHAnsi" w:eastAsiaTheme="minorEastAsia" w:hAnsiTheme="minorHAnsi"/>
              <w:noProof/>
            </w:rPr>
          </w:pPr>
          <w:hyperlink w:anchor="_Toc55905056" w:history="1">
            <w:r w:rsidR="002C55A9" w:rsidRPr="007A1E91">
              <w:rPr>
                <w:rStyle w:val="Hyperlink"/>
                <w:noProof/>
              </w:rPr>
              <w:t>F2. Practical Significance</w:t>
            </w:r>
            <w:r w:rsidR="002C55A9">
              <w:rPr>
                <w:noProof/>
                <w:webHidden/>
              </w:rPr>
              <w:tab/>
            </w:r>
            <w:r w:rsidR="002C55A9">
              <w:rPr>
                <w:noProof/>
                <w:webHidden/>
              </w:rPr>
              <w:fldChar w:fldCharType="begin"/>
            </w:r>
            <w:r w:rsidR="002C55A9">
              <w:rPr>
                <w:noProof/>
                <w:webHidden/>
              </w:rPr>
              <w:instrText xml:space="preserve"> PAGEREF _Toc55905056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0265D4FD" w14:textId="675392EB" w:rsidR="002C55A9" w:rsidRDefault="00000000">
          <w:pPr>
            <w:pStyle w:val="TOC1"/>
            <w:rPr>
              <w:rFonts w:asciiTheme="minorHAnsi" w:eastAsiaTheme="minorEastAsia" w:hAnsiTheme="minorHAnsi"/>
              <w:noProof/>
            </w:rPr>
          </w:pPr>
          <w:hyperlink w:anchor="_Toc55905057" w:history="1">
            <w:r w:rsidR="002C55A9" w:rsidRPr="007A1E91">
              <w:rPr>
                <w:rStyle w:val="Hyperlink"/>
                <w:noProof/>
              </w:rPr>
              <w:t>F3. Overall Success and Effectiveness</w:t>
            </w:r>
            <w:r w:rsidR="002C55A9">
              <w:rPr>
                <w:noProof/>
                <w:webHidden/>
              </w:rPr>
              <w:tab/>
            </w:r>
            <w:r w:rsidR="002C55A9">
              <w:rPr>
                <w:noProof/>
                <w:webHidden/>
              </w:rPr>
              <w:fldChar w:fldCharType="begin"/>
            </w:r>
            <w:r w:rsidR="002C55A9">
              <w:rPr>
                <w:noProof/>
                <w:webHidden/>
              </w:rPr>
              <w:instrText xml:space="preserve"> PAGEREF _Toc55905057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17A8ADFA" w14:textId="7D6E6CE5" w:rsidR="002C55A9" w:rsidRDefault="00000000">
          <w:pPr>
            <w:pStyle w:val="TOC1"/>
            <w:tabs>
              <w:tab w:val="left" w:pos="440"/>
            </w:tabs>
            <w:rPr>
              <w:rFonts w:asciiTheme="minorHAnsi" w:eastAsiaTheme="minorEastAsia" w:hAnsiTheme="minorHAnsi"/>
              <w:noProof/>
            </w:rPr>
          </w:pPr>
          <w:hyperlink w:anchor="_Toc55905058" w:history="1">
            <w:r w:rsidR="002C55A9" w:rsidRPr="007A1E91">
              <w:rPr>
                <w:rStyle w:val="Hyperlink"/>
                <w:noProof/>
              </w:rPr>
              <w:t>G.</w:t>
            </w:r>
            <w:r w:rsidR="002C55A9">
              <w:rPr>
                <w:rFonts w:asciiTheme="minorHAnsi" w:eastAsiaTheme="minorEastAsia" w:hAnsiTheme="minorHAnsi"/>
                <w:noProof/>
              </w:rPr>
              <w:tab/>
            </w:r>
            <w:r w:rsidR="002C55A9" w:rsidRPr="007A1E91">
              <w:rPr>
                <w:rStyle w:val="Hyperlink"/>
                <w:noProof/>
              </w:rPr>
              <w:t>Key Takeaways</w:t>
            </w:r>
            <w:r w:rsidR="002C55A9">
              <w:rPr>
                <w:noProof/>
                <w:webHidden/>
              </w:rPr>
              <w:tab/>
            </w:r>
            <w:r w:rsidR="002C55A9">
              <w:rPr>
                <w:noProof/>
                <w:webHidden/>
              </w:rPr>
              <w:fldChar w:fldCharType="begin"/>
            </w:r>
            <w:r w:rsidR="002C55A9">
              <w:rPr>
                <w:noProof/>
                <w:webHidden/>
              </w:rPr>
              <w:instrText xml:space="preserve"> PAGEREF _Toc55905058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3D270EEA" w14:textId="6880586F" w:rsidR="002C55A9" w:rsidRDefault="00000000">
          <w:pPr>
            <w:pStyle w:val="TOC1"/>
            <w:rPr>
              <w:rFonts w:asciiTheme="minorHAnsi" w:eastAsiaTheme="minorEastAsia" w:hAnsiTheme="minorHAnsi"/>
              <w:noProof/>
            </w:rPr>
          </w:pPr>
          <w:hyperlink w:anchor="_Toc55905059" w:history="1">
            <w:r w:rsidR="002C55A9" w:rsidRPr="007A1E91">
              <w:rPr>
                <w:rStyle w:val="Hyperlink"/>
                <w:noProof/>
              </w:rPr>
              <w:t>G1. Conclusions</w:t>
            </w:r>
            <w:r w:rsidR="002C55A9">
              <w:rPr>
                <w:noProof/>
                <w:webHidden/>
              </w:rPr>
              <w:tab/>
            </w:r>
            <w:r w:rsidR="002C55A9">
              <w:rPr>
                <w:noProof/>
                <w:webHidden/>
              </w:rPr>
              <w:fldChar w:fldCharType="begin"/>
            </w:r>
            <w:r w:rsidR="002C55A9">
              <w:rPr>
                <w:noProof/>
                <w:webHidden/>
              </w:rPr>
              <w:instrText xml:space="preserve"> PAGEREF _Toc55905059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1E73EF3E" w14:textId="0BE40674" w:rsidR="002C55A9" w:rsidRDefault="00000000">
          <w:pPr>
            <w:pStyle w:val="TOC1"/>
            <w:rPr>
              <w:rFonts w:asciiTheme="minorHAnsi" w:eastAsiaTheme="minorEastAsia" w:hAnsiTheme="minorHAnsi"/>
              <w:noProof/>
            </w:rPr>
          </w:pPr>
          <w:hyperlink w:anchor="_Toc55905060" w:history="1">
            <w:r w:rsidR="002C55A9" w:rsidRPr="007A1E91">
              <w:rPr>
                <w:rStyle w:val="Hyperlink"/>
                <w:noProof/>
              </w:rPr>
              <w:t>G2. Justify Visual Communications Tools</w:t>
            </w:r>
            <w:r w:rsidR="002C55A9">
              <w:rPr>
                <w:noProof/>
                <w:webHidden/>
              </w:rPr>
              <w:tab/>
            </w:r>
            <w:r w:rsidR="002C55A9">
              <w:rPr>
                <w:noProof/>
                <w:webHidden/>
              </w:rPr>
              <w:fldChar w:fldCharType="begin"/>
            </w:r>
            <w:r w:rsidR="002C55A9">
              <w:rPr>
                <w:noProof/>
                <w:webHidden/>
              </w:rPr>
              <w:instrText xml:space="preserve"> PAGEREF _Toc55905060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60ADD4E5" w14:textId="775B1469" w:rsidR="002C55A9" w:rsidRDefault="00000000">
          <w:pPr>
            <w:pStyle w:val="TOC1"/>
            <w:rPr>
              <w:rFonts w:asciiTheme="minorHAnsi" w:eastAsiaTheme="minorEastAsia" w:hAnsiTheme="minorHAnsi"/>
              <w:noProof/>
            </w:rPr>
          </w:pPr>
          <w:hyperlink w:anchor="_Toc55905061" w:history="1">
            <w:r w:rsidR="002C55A9" w:rsidRPr="007A1E91">
              <w:rPr>
                <w:rStyle w:val="Hyperlink"/>
                <w:noProof/>
              </w:rPr>
              <w:t>G3. Findings-based Recommendations</w:t>
            </w:r>
            <w:r w:rsidR="002C55A9">
              <w:rPr>
                <w:noProof/>
                <w:webHidden/>
              </w:rPr>
              <w:tab/>
            </w:r>
            <w:r w:rsidR="002C55A9">
              <w:rPr>
                <w:noProof/>
                <w:webHidden/>
              </w:rPr>
              <w:fldChar w:fldCharType="begin"/>
            </w:r>
            <w:r w:rsidR="002C55A9">
              <w:rPr>
                <w:noProof/>
                <w:webHidden/>
              </w:rPr>
              <w:instrText xml:space="preserve"> PAGEREF _Toc55905061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07CD37F3" w14:textId="7B3C8E33" w:rsidR="002C55A9" w:rsidRDefault="00000000">
          <w:pPr>
            <w:pStyle w:val="TOC1"/>
            <w:tabs>
              <w:tab w:val="left" w:pos="440"/>
            </w:tabs>
            <w:rPr>
              <w:rFonts w:asciiTheme="minorHAnsi" w:eastAsiaTheme="minorEastAsia" w:hAnsiTheme="minorHAnsi"/>
              <w:noProof/>
            </w:rPr>
          </w:pPr>
          <w:hyperlink w:anchor="_Toc55905062" w:history="1">
            <w:r w:rsidR="002C55A9" w:rsidRPr="007A1E91">
              <w:rPr>
                <w:rStyle w:val="Hyperlink"/>
                <w:noProof/>
              </w:rPr>
              <w:t>H.</w:t>
            </w:r>
            <w:r w:rsidR="002C55A9">
              <w:rPr>
                <w:rFonts w:asciiTheme="minorHAnsi" w:eastAsiaTheme="minorEastAsia" w:hAnsiTheme="minorHAnsi"/>
                <w:noProof/>
              </w:rPr>
              <w:tab/>
            </w:r>
            <w:r w:rsidR="002C55A9" w:rsidRPr="007A1E91">
              <w:rPr>
                <w:rStyle w:val="Hyperlink"/>
                <w:noProof/>
              </w:rPr>
              <w:t>Panopto Video Link</w:t>
            </w:r>
            <w:r w:rsidR="002C55A9">
              <w:rPr>
                <w:noProof/>
                <w:webHidden/>
              </w:rPr>
              <w:tab/>
            </w:r>
            <w:r w:rsidR="002C55A9">
              <w:rPr>
                <w:noProof/>
                <w:webHidden/>
              </w:rPr>
              <w:fldChar w:fldCharType="begin"/>
            </w:r>
            <w:r w:rsidR="002C55A9">
              <w:rPr>
                <w:noProof/>
                <w:webHidden/>
              </w:rPr>
              <w:instrText xml:space="preserve"> PAGEREF _Toc55905062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66E82830" w14:textId="6D131B98" w:rsidR="002C55A9" w:rsidRDefault="00000000">
          <w:pPr>
            <w:pStyle w:val="TOC1"/>
            <w:rPr>
              <w:rFonts w:asciiTheme="minorHAnsi" w:eastAsiaTheme="minorEastAsia" w:hAnsiTheme="minorHAnsi"/>
              <w:noProof/>
            </w:rPr>
          </w:pPr>
          <w:hyperlink w:anchor="_Toc55905063" w:history="1">
            <w:r w:rsidR="002C55A9" w:rsidRPr="007A1E91">
              <w:rPr>
                <w:rStyle w:val="Hyperlink"/>
                <w:noProof/>
              </w:rPr>
              <w:t>Appendices</w:t>
            </w:r>
            <w:r w:rsidR="002C55A9">
              <w:rPr>
                <w:noProof/>
                <w:webHidden/>
              </w:rPr>
              <w:tab/>
            </w:r>
            <w:r w:rsidR="002C55A9">
              <w:rPr>
                <w:noProof/>
                <w:webHidden/>
              </w:rPr>
              <w:fldChar w:fldCharType="begin"/>
            </w:r>
            <w:r w:rsidR="002C55A9">
              <w:rPr>
                <w:noProof/>
                <w:webHidden/>
              </w:rPr>
              <w:instrText xml:space="preserve"> PAGEREF _Toc55905063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735A9B24" w14:textId="6D15821D" w:rsidR="002C55A9" w:rsidRDefault="00000000">
          <w:pPr>
            <w:pStyle w:val="TOC1"/>
            <w:rPr>
              <w:rFonts w:asciiTheme="minorHAnsi" w:eastAsiaTheme="minorEastAsia" w:hAnsiTheme="minorHAnsi"/>
              <w:noProof/>
            </w:rPr>
          </w:pPr>
          <w:hyperlink w:anchor="_Toc55905064" w:history="1">
            <w:r w:rsidR="002C55A9" w:rsidRPr="007A1E91">
              <w:rPr>
                <w:rStyle w:val="Hyperlink"/>
                <w:noProof/>
              </w:rPr>
              <w:t>Sources</w:t>
            </w:r>
            <w:r w:rsidR="002C55A9">
              <w:rPr>
                <w:noProof/>
                <w:webHidden/>
              </w:rPr>
              <w:tab/>
            </w:r>
            <w:r w:rsidR="002C55A9">
              <w:rPr>
                <w:noProof/>
                <w:webHidden/>
              </w:rPr>
              <w:fldChar w:fldCharType="begin"/>
            </w:r>
            <w:r w:rsidR="002C55A9">
              <w:rPr>
                <w:noProof/>
                <w:webHidden/>
              </w:rPr>
              <w:instrText xml:space="preserve"> PAGEREF _Toc55905064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3AB63627" w14:textId="75FEAEE2" w:rsidR="007028B6" w:rsidRPr="00CC71AA" w:rsidRDefault="007E49CA" w:rsidP="00CA5C6D">
          <w:pPr>
            <w:spacing w:line="480" w:lineRule="auto"/>
            <w:rPr>
              <w:sz w:val="24"/>
              <w:szCs w:val="24"/>
            </w:rPr>
          </w:pPr>
          <w:r w:rsidRPr="00CC71AA">
            <w:rPr>
              <w:b/>
              <w:bCs/>
              <w:noProof/>
            </w:rPr>
            <w:fldChar w:fldCharType="end"/>
          </w:r>
        </w:p>
      </w:sdtContent>
    </w:sdt>
    <w:p w14:paraId="3263AFCC" w14:textId="4305F0F4" w:rsidR="00D13218" w:rsidRDefault="00345A2D" w:rsidP="00680157">
      <w:pPr>
        <w:pStyle w:val="Heading1"/>
        <w:jc w:val="center"/>
      </w:pPr>
      <w:r w:rsidRPr="000958A5">
        <w:br w:type="page"/>
      </w:r>
      <w:bookmarkStart w:id="1" w:name="_Toc55905041"/>
      <w:r w:rsidR="00680157">
        <w:lastRenderedPageBreak/>
        <w:t>Project Overview</w:t>
      </w:r>
      <w:bookmarkEnd w:id="1"/>
    </w:p>
    <w:p w14:paraId="55F98C51" w14:textId="63AB1A46" w:rsidR="00680157" w:rsidRDefault="00C72FBB" w:rsidP="00680157">
      <w:pPr>
        <w:pStyle w:val="Heading1"/>
        <w:numPr>
          <w:ilvl w:val="0"/>
          <w:numId w:val="8"/>
        </w:numPr>
      </w:pPr>
      <w:r>
        <w:t>Project Highlights</w:t>
      </w:r>
    </w:p>
    <w:p w14:paraId="1DFB5679" w14:textId="6C46E893" w:rsidR="00F954A0" w:rsidRDefault="00F954A0" w:rsidP="00F954A0">
      <w:pPr>
        <w:ind w:left="720"/>
      </w:pPr>
      <w:r>
        <w:t>A1. Research Question:</w:t>
      </w:r>
    </w:p>
    <w:p w14:paraId="77553DB2" w14:textId="6AAD68E3" w:rsidR="00F954A0" w:rsidRDefault="00F954A0" w:rsidP="00F954A0">
      <w:pPr>
        <w:ind w:left="1440"/>
      </w:pPr>
      <w:r>
        <w:t xml:space="preserve">The research question this project aimed to answer were what the top three dog breeds </w:t>
      </w:r>
      <w:r w:rsidR="00087638">
        <w:t>with the most desirable characteristics for a dog breeder to start breeding</w:t>
      </w:r>
      <w:r>
        <w:t xml:space="preserve">. </w:t>
      </w:r>
    </w:p>
    <w:p w14:paraId="775EAB92" w14:textId="77777777" w:rsidR="00F954A0" w:rsidRDefault="00F954A0" w:rsidP="00F954A0"/>
    <w:p w14:paraId="69B04A11" w14:textId="05E8F4B5" w:rsidR="00F954A0" w:rsidRDefault="00F954A0" w:rsidP="00F954A0">
      <w:r>
        <w:tab/>
        <w:t>A2. Project Scope</w:t>
      </w:r>
    </w:p>
    <w:p w14:paraId="5500702F" w14:textId="34F53DFC" w:rsidR="00F954A0" w:rsidRDefault="00F954A0" w:rsidP="00820399">
      <w:pPr>
        <w:ind w:left="1440"/>
      </w:pPr>
      <w:r>
        <w:t xml:space="preserve">The project’s scope </w:t>
      </w:r>
      <w:r w:rsidR="00733B80">
        <w:t xml:space="preserve">was to analyze data about seven different categories of dog breeds. </w:t>
      </w:r>
      <w:r w:rsidR="00820399">
        <w:t>Characteristics were used to compare the different dog breeds from each of the different categories of dog breeds. The top three dogs of each category would be compared to discover the top three dog breeds overall.</w:t>
      </w:r>
    </w:p>
    <w:p w14:paraId="02304E08" w14:textId="77777777" w:rsidR="00820399" w:rsidRDefault="00820399" w:rsidP="00820399"/>
    <w:p w14:paraId="3F57B514" w14:textId="7AE9D23F" w:rsidR="00820399" w:rsidRDefault="00820399" w:rsidP="00820399">
      <w:r>
        <w:tab/>
        <w:t>A3. Solution Overview – Tools:</w:t>
      </w:r>
    </w:p>
    <w:p w14:paraId="7733C25B" w14:textId="2919B8B4" w:rsidR="00820399" w:rsidRDefault="00820399" w:rsidP="00820399">
      <w:pPr>
        <w:ind w:left="1440"/>
      </w:pPr>
      <w:r>
        <w:t>The data was found on Kaggle and was a csv file called best_in_show. The data was cleaned using Python programming language in a Jupyter Notebook.</w:t>
      </w:r>
      <w:r w:rsidR="00DA06CE">
        <w:t xml:space="preserve"> The cleaned csv file was extracted from the Jupyter Notebook and analyzed in Tableau using eight different characteristics of seven dogs of each breed category. The information gathered from the graphs in Tableau were input into</w:t>
      </w:r>
      <w:r w:rsidR="0067493E">
        <w:t xml:space="preserve"> Microsoft</w:t>
      </w:r>
      <w:r w:rsidR="00DA06CE">
        <w:t xml:space="preserve"> Excel to discover what the top seven tops of each category was for each of the chosen characteristics. </w:t>
      </w:r>
    </w:p>
    <w:p w14:paraId="66F1F2FC" w14:textId="603D8DB1" w:rsidR="00087638" w:rsidRDefault="00087638" w:rsidP="00087638"/>
    <w:p w14:paraId="3471A368" w14:textId="3592ABCE" w:rsidR="00087638" w:rsidRDefault="00087638" w:rsidP="00087638">
      <w:r>
        <w:tab/>
        <w:t>A4. Solution Overview – Methodologies:</w:t>
      </w:r>
    </w:p>
    <w:p w14:paraId="56D5DF64" w14:textId="1144B40F" w:rsidR="00087638" w:rsidRDefault="00967530" w:rsidP="00967530">
      <w:pPr>
        <w:ind w:left="1440"/>
      </w:pPr>
      <w:r>
        <w:t xml:space="preserve">The project methodology that was used in this project was SEMMA, Sample, Explore, Modify, Model, and Assess. </w:t>
      </w:r>
      <w:r w:rsidR="00372604">
        <w:t>These steps</w:t>
      </w:r>
      <w:r>
        <w:t xml:space="preserve"> allowed me to </w:t>
      </w:r>
      <w:r w:rsidR="001D3391">
        <w:t>extract all meaningful data to come to the proposed conclusion.</w:t>
      </w:r>
    </w:p>
    <w:p w14:paraId="61D257AC" w14:textId="3989DF8D" w:rsidR="00733B80" w:rsidRDefault="00733B80" w:rsidP="00F954A0">
      <w:r>
        <w:tab/>
      </w:r>
      <w:r>
        <w:tab/>
      </w:r>
    </w:p>
    <w:p w14:paraId="55A08057" w14:textId="77777777" w:rsidR="00680157" w:rsidRDefault="00680157" w:rsidP="00680157"/>
    <w:p w14:paraId="7DA26583" w14:textId="74EBAAF4" w:rsidR="00680157" w:rsidRDefault="00680157" w:rsidP="00680157">
      <w:pPr>
        <w:pStyle w:val="Heading1"/>
        <w:jc w:val="center"/>
      </w:pPr>
      <w:bookmarkStart w:id="2" w:name="_Toc55905043"/>
      <w:r>
        <w:t>Project Plan</w:t>
      </w:r>
      <w:bookmarkEnd w:id="2"/>
    </w:p>
    <w:p w14:paraId="100A42F6" w14:textId="3B0AE6DE" w:rsidR="00680157" w:rsidRDefault="00C72FBB" w:rsidP="00680157">
      <w:pPr>
        <w:pStyle w:val="Heading1"/>
        <w:numPr>
          <w:ilvl w:val="0"/>
          <w:numId w:val="8"/>
        </w:numPr>
      </w:pPr>
      <w:r>
        <w:t>Project Execution</w:t>
      </w:r>
    </w:p>
    <w:p w14:paraId="33E3C7C0" w14:textId="276D9444" w:rsidR="00BE5D05" w:rsidRDefault="00BE5D05" w:rsidP="00BE5D05">
      <w:pPr>
        <w:ind w:left="720"/>
      </w:pPr>
      <w:r>
        <w:t>B1. Project Plan</w:t>
      </w:r>
    </w:p>
    <w:p w14:paraId="64478554" w14:textId="1626561C" w:rsidR="00E95B1A" w:rsidRDefault="00E95B1A" w:rsidP="00BE5D05">
      <w:pPr>
        <w:ind w:left="720"/>
      </w:pPr>
      <w:r>
        <w:tab/>
      </w:r>
    </w:p>
    <w:p w14:paraId="7B3815EC" w14:textId="4C237806" w:rsidR="00117B6E" w:rsidRDefault="00117B6E" w:rsidP="00722A7F">
      <w:pPr>
        <w:ind w:left="720"/>
      </w:pPr>
      <w:r>
        <w:t xml:space="preserve">The goal of this project is to </w:t>
      </w:r>
      <w:r w:rsidR="00C9605C">
        <w:t>analyze a dataset of top dog breeds to discover the top three dog breeds for which a breeder could choose from to start</w:t>
      </w:r>
      <w:r w:rsidR="00A83533">
        <w:t xml:space="preserve"> </w:t>
      </w:r>
      <w:r w:rsidR="006F170E">
        <w:t>breeding.</w:t>
      </w:r>
    </w:p>
    <w:p w14:paraId="08C8FB90" w14:textId="6F678E58" w:rsidR="0057048F" w:rsidRDefault="003C4C91" w:rsidP="00722A7F">
      <w:r>
        <w:tab/>
      </w:r>
      <w:r>
        <w:tab/>
        <w:t>The objectives for this goal are:</w:t>
      </w:r>
    </w:p>
    <w:p w14:paraId="328572A2" w14:textId="5C2F5398" w:rsidR="003C4C91" w:rsidRDefault="00AF1789" w:rsidP="00722A7F">
      <w:pPr>
        <w:pStyle w:val="ListParagraph"/>
        <w:numPr>
          <w:ilvl w:val="2"/>
          <w:numId w:val="10"/>
        </w:numPr>
        <w:ind w:left="1800"/>
      </w:pPr>
      <w:r>
        <w:t xml:space="preserve">Determine eight characteristics, four negative and four positive, that can be used </w:t>
      </w:r>
      <w:r w:rsidR="000101B6">
        <w:t>for comparison</w:t>
      </w:r>
      <w:r w:rsidR="003164DC">
        <w:t>.</w:t>
      </w:r>
    </w:p>
    <w:p w14:paraId="36D901E7" w14:textId="770EA542" w:rsidR="003164DC" w:rsidRDefault="003164DC" w:rsidP="00722A7F">
      <w:pPr>
        <w:pStyle w:val="ListParagraph"/>
        <w:numPr>
          <w:ilvl w:val="3"/>
          <w:numId w:val="10"/>
        </w:numPr>
        <w:ind w:left="2520"/>
      </w:pPr>
      <w:r>
        <w:t>The deliverable for this object</w:t>
      </w:r>
      <w:r w:rsidR="00C37C1E">
        <w:t>ive</w:t>
      </w:r>
      <w:r>
        <w:t xml:space="preserve"> </w:t>
      </w:r>
      <w:r w:rsidR="008113EC">
        <w:t>is a list of the eight characteristics which can be used.</w:t>
      </w:r>
    </w:p>
    <w:p w14:paraId="15A2E70E" w14:textId="7C67F01C" w:rsidR="008113EC" w:rsidRDefault="008113EC" w:rsidP="00722A7F">
      <w:pPr>
        <w:pStyle w:val="ListParagraph"/>
        <w:numPr>
          <w:ilvl w:val="2"/>
          <w:numId w:val="10"/>
        </w:numPr>
        <w:ind w:left="1800"/>
      </w:pPr>
      <w:r>
        <w:t>Determine the top three dog breeds</w:t>
      </w:r>
      <w:r w:rsidR="000101B6">
        <w:t xml:space="preserve"> of each of the seven dog breed categories.</w:t>
      </w:r>
    </w:p>
    <w:p w14:paraId="78CE0065" w14:textId="6F8BF3F5" w:rsidR="000101B6" w:rsidRDefault="000101B6" w:rsidP="00722A7F">
      <w:pPr>
        <w:pStyle w:val="ListParagraph"/>
        <w:numPr>
          <w:ilvl w:val="3"/>
          <w:numId w:val="10"/>
        </w:numPr>
        <w:ind w:left="2520"/>
      </w:pPr>
      <w:r>
        <w:t>The deliverable for this object</w:t>
      </w:r>
      <w:r w:rsidR="00C37C1E">
        <w:t>ive</w:t>
      </w:r>
      <w:r>
        <w:t xml:space="preserve"> would be a </w:t>
      </w:r>
      <w:r w:rsidR="00C37C1E">
        <w:t>list of the top three dog breeds of each category.</w:t>
      </w:r>
    </w:p>
    <w:p w14:paraId="127CFEA8" w14:textId="5CEC5DF2" w:rsidR="00C37C1E" w:rsidRDefault="00C37C1E" w:rsidP="00722A7F">
      <w:pPr>
        <w:pStyle w:val="ListParagraph"/>
        <w:numPr>
          <w:ilvl w:val="2"/>
          <w:numId w:val="10"/>
        </w:numPr>
        <w:ind w:left="1800"/>
      </w:pPr>
      <w:r>
        <w:t>Determine the overall top three dog breeds.</w:t>
      </w:r>
    </w:p>
    <w:p w14:paraId="20DABCC9" w14:textId="4F5EB9F3" w:rsidR="00C37C1E" w:rsidRDefault="00C37C1E" w:rsidP="00722A7F">
      <w:pPr>
        <w:pStyle w:val="ListParagraph"/>
        <w:numPr>
          <w:ilvl w:val="3"/>
          <w:numId w:val="10"/>
        </w:numPr>
        <w:ind w:left="2520"/>
      </w:pPr>
      <w:r>
        <w:t>The deliverable for this objective would be a final list of the overall top three dog breeds.</w:t>
      </w:r>
    </w:p>
    <w:p w14:paraId="18C1ADFA" w14:textId="77777777" w:rsidR="00634DE8" w:rsidRDefault="00634DE8" w:rsidP="00BE5D05">
      <w:pPr>
        <w:ind w:left="720"/>
      </w:pPr>
    </w:p>
    <w:p w14:paraId="5CF59661" w14:textId="77777777" w:rsidR="00155A91" w:rsidRDefault="00155A91" w:rsidP="00BE5D05">
      <w:pPr>
        <w:ind w:left="720"/>
      </w:pPr>
    </w:p>
    <w:p w14:paraId="71794832" w14:textId="577DC3C9" w:rsidR="00634DE8" w:rsidRDefault="00634DE8" w:rsidP="00BE5D05">
      <w:pPr>
        <w:ind w:left="720"/>
      </w:pPr>
      <w:r>
        <w:t>B2. Project Planning Methodology</w:t>
      </w:r>
    </w:p>
    <w:p w14:paraId="01DCCEF4" w14:textId="77777777" w:rsidR="00691190" w:rsidRDefault="00691190" w:rsidP="00BE5D05">
      <w:pPr>
        <w:ind w:left="720"/>
      </w:pPr>
    </w:p>
    <w:p w14:paraId="4E15A9F5" w14:textId="0EFC1ADE" w:rsidR="002452EF" w:rsidRDefault="002452EF" w:rsidP="00BE5D05">
      <w:pPr>
        <w:ind w:left="720"/>
      </w:pPr>
      <w:r>
        <w:t xml:space="preserve">The project methodology </w:t>
      </w:r>
      <w:r w:rsidR="00EE7E54">
        <w:t xml:space="preserve">used was the SEMMA methodology. The steps of SEMMA are Sample, </w:t>
      </w:r>
      <w:r w:rsidR="00C72765">
        <w:t xml:space="preserve">Explore, Modify, Model and Assess. This methodology was chosen because it best fit the process which was needed to </w:t>
      </w:r>
      <w:r w:rsidR="00772492">
        <w:t>complete the analysis of the data that was chosen.</w:t>
      </w:r>
    </w:p>
    <w:p w14:paraId="3B945E15" w14:textId="77777777" w:rsidR="00772492" w:rsidRDefault="00772492" w:rsidP="00BE5D05">
      <w:pPr>
        <w:ind w:left="720"/>
      </w:pPr>
    </w:p>
    <w:p w14:paraId="3FFA5D4E" w14:textId="57A1EA29" w:rsidR="00772492" w:rsidRDefault="00772492" w:rsidP="00BE5D05">
      <w:pPr>
        <w:ind w:left="720"/>
      </w:pPr>
      <w:r>
        <w:t>Sample: In this step, I chose the data file best_in_show from Kaggle</w:t>
      </w:r>
      <w:r w:rsidR="004F308C">
        <w:t xml:space="preserve"> which contained enough information to work with in this data analysis.</w:t>
      </w:r>
    </w:p>
    <w:p w14:paraId="34BC4EE5" w14:textId="77777777" w:rsidR="004F308C" w:rsidRDefault="004F308C" w:rsidP="00BE5D05">
      <w:pPr>
        <w:ind w:left="720"/>
      </w:pPr>
    </w:p>
    <w:p w14:paraId="1A60E8D3" w14:textId="3BFC54BD" w:rsidR="004F308C" w:rsidRDefault="004F308C" w:rsidP="00BE5D05">
      <w:pPr>
        <w:ind w:left="720"/>
      </w:pPr>
      <w:r>
        <w:t>Explore: In this step, I explored the data set to see all the different characteristics of the set, of each category of dog breed and the different dog breeds included in the data set.</w:t>
      </w:r>
    </w:p>
    <w:p w14:paraId="2462F450" w14:textId="77777777" w:rsidR="004F308C" w:rsidRDefault="004F308C" w:rsidP="00BE5D05">
      <w:pPr>
        <w:ind w:left="720"/>
      </w:pPr>
    </w:p>
    <w:p w14:paraId="4B81A79C" w14:textId="74BFE1C8" w:rsidR="004F308C" w:rsidRDefault="004F308C" w:rsidP="00BE5D05">
      <w:pPr>
        <w:ind w:left="720"/>
      </w:pPr>
      <w:r>
        <w:t xml:space="preserve">Modify: In this step, I used Python programming language to clean up the data. The data had incorrect data types are well as columns and rows which were not necessary to the analysis. </w:t>
      </w:r>
    </w:p>
    <w:p w14:paraId="33AB7695" w14:textId="77777777" w:rsidR="004A26A1" w:rsidRDefault="004A26A1" w:rsidP="00BE5D05">
      <w:pPr>
        <w:ind w:left="720"/>
      </w:pPr>
    </w:p>
    <w:p w14:paraId="60092A6A" w14:textId="09055A9D" w:rsidR="004A26A1" w:rsidRDefault="004A26A1" w:rsidP="00BE5D05">
      <w:pPr>
        <w:ind w:left="720"/>
      </w:pPr>
      <w:r>
        <w:t>Model: In this step, I modeled the cleaned data file in Tableau to see the top seven dog breeds for each of the seven different category of dog breed. I graphed a separate graph set for eight different characteristics, four positive and four negative.</w:t>
      </w:r>
    </w:p>
    <w:p w14:paraId="0C96AC4C" w14:textId="77777777" w:rsidR="0067493E" w:rsidRDefault="0067493E" w:rsidP="00BE5D05">
      <w:pPr>
        <w:ind w:left="720"/>
      </w:pPr>
    </w:p>
    <w:p w14:paraId="7B2451E9" w14:textId="7B2C50B7" w:rsidR="0067493E" w:rsidRDefault="0067493E" w:rsidP="00BE5D05">
      <w:pPr>
        <w:ind w:left="720"/>
      </w:pPr>
      <w:r>
        <w:t>Assess: In this step, I used Microsoft Excel</w:t>
      </w:r>
      <w:r w:rsidR="00C43227">
        <w:t xml:space="preserve"> to compile all the relevant characteristics of the top seven dog breeds to </w:t>
      </w:r>
      <w:r w:rsidR="008D4AC9">
        <w:t xml:space="preserve">discover the top three or four dogs in each of the categories. These final </w:t>
      </w:r>
      <w:r w:rsidR="00034BB4">
        <w:t>twenty-five breeds were then themselves compared to discover the top four dog breeds.</w:t>
      </w:r>
    </w:p>
    <w:p w14:paraId="618E6542" w14:textId="77777777" w:rsidR="00634DE8" w:rsidRDefault="00634DE8" w:rsidP="00BE5D05">
      <w:pPr>
        <w:ind w:left="720"/>
      </w:pPr>
    </w:p>
    <w:p w14:paraId="67EC2D4F" w14:textId="7ED3B734" w:rsidR="00634DE8" w:rsidRDefault="00634DE8" w:rsidP="00BE5D05">
      <w:pPr>
        <w:ind w:left="720"/>
      </w:pPr>
      <w:r>
        <w:t>B3. Project Timeline and milestones</w:t>
      </w:r>
    </w:p>
    <w:p w14:paraId="1A2F6E57" w14:textId="77777777" w:rsidR="00691190" w:rsidRDefault="00691190" w:rsidP="00691190">
      <w:pPr>
        <w:ind w:firstLine="720"/>
      </w:pPr>
    </w:p>
    <w:p w14:paraId="10EFB5E1" w14:textId="789F8147" w:rsidR="00C14A76" w:rsidRDefault="00C14A76" w:rsidP="00691190">
      <w:pPr>
        <w:ind w:left="720"/>
      </w:pPr>
      <w:r w:rsidRPr="00B4658A">
        <w:rPr>
          <w:highlight w:val="yellow"/>
        </w:rPr>
        <w:t xml:space="preserve">The actual project timeline and milestones followed fairly close to the proposed </w:t>
      </w:r>
      <w:r w:rsidR="008A08C2" w:rsidRPr="00B4658A">
        <w:rPr>
          <w:highlight w:val="yellow"/>
        </w:rPr>
        <w:t>timeline in Task 2.</w:t>
      </w:r>
      <w:r w:rsidR="008A08C2">
        <w:t xml:space="preserve"> </w:t>
      </w:r>
    </w:p>
    <w:p w14:paraId="08893166" w14:textId="1238D526" w:rsidR="006B201B" w:rsidRDefault="006B201B" w:rsidP="00BE5D05">
      <w:pPr>
        <w:ind w:left="720"/>
      </w:pPr>
      <w:r>
        <w:tab/>
      </w:r>
    </w:p>
    <w:tbl>
      <w:tblPr>
        <w:tblStyle w:val="TableGrid"/>
        <w:tblW w:w="0" w:type="auto"/>
        <w:tblLook w:val="04A0" w:firstRow="1" w:lastRow="0" w:firstColumn="1" w:lastColumn="0" w:noHBand="0" w:noVBand="1"/>
      </w:tblPr>
      <w:tblGrid>
        <w:gridCol w:w="2337"/>
        <w:gridCol w:w="2337"/>
        <w:gridCol w:w="2338"/>
        <w:gridCol w:w="2338"/>
      </w:tblGrid>
      <w:tr w:rsidR="00571067" w:rsidRPr="00126E7D" w14:paraId="67F7E2A6" w14:textId="77777777" w:rsidTr="00266174">
        <w:tc>
          <w:tcPr>
            <w:tcW w:w="2337" w:type="dxa"/>
          </w:tcPr>
          <w:p w14:paraId="78B39A2E" w14:textId="77777777" w:rsidR="00571067" w:rsidRPr="00126E7D" w:rsidRDefault="00571067" w:rsidP="00266174">
            <w:pPr>
              <w:spacing w:line="480" w:lineRule="auto"/>
              <w:rPr>
                <w:b/>
                <w:bCs/>
                <w:sz w:val="24"/>
                <w:szCs w:val="24"/>
              </w:rPr>
            </w:pPr>
            <w:r w:rsidRPr="00126E7D">
              <w:rPr>
                <w:b/>
                <w:bCs/>
                <w:sz w:val="24"/>
                <w:szCs w:val="24"/>
              </w:rPr>
              <w:t>Milestone</w:t>
            </w:r>
          </w:p>
        </w:tc>
        <w:tc>
          <w:tcPr>
            <w:tcW w:w="2337" w:type="dxa"/>
          </w:tcPr>
          <w:p w14:paraId="1D2EDE7C" w14:textId="77777777" w:rsidR="00571067" w:rsidRPr="00126E7D" w:rsidRDefault="00571067" w:rsidP="00266174">
            <w:pPr>
              <w:spacing w:line="480" w:lineRule="auto"/>
              <w:rPr>
                <w:b/>
                <w:bCs/>
                <w:sz w:val="24"/>
                <w:szCs w:val="24"/>
              </w:rPr>
            </w:pPr>
            <w:r w:rsidRPr="00126E7D">
              <w:rPr>
                <w:b/>
                <w:bCs/>
                <w:sz w:val="24"/>
                <w:szCs w:val="24"/>
              </w:rPr>
              <w:t>Projected Start Date</w:t>
            </w:r>
          </w:p>
        </w:tc>
        <w:tc>
          <w:tcPr>
            <w:tcW w:w="2338" w:type="dxa"/>
          </w:tcPr>
          <w:p w14:paraId="2A19F39F" w14:textId="77777777" w:rsidR="00571067" w:rsidRPr="00126E7D" w:rsidRDefault="00571067" w:rsidP="00266174">
            <w:pPr>
              <w:spacing w:line="480" w:lineRule="auto"/>
              <w:rPr>
                <w:b/>
                <w:bCs/>
                <w:sz w:val="24"/>
                <w:szCs w:val="24"/>
              </w:rPr>
            </w:pPr>
            <w:r w:rsidRPr="00126E7D">
              <w:rPr>
                <w:b/>
                <w:bCs/>
                <w:sz w:val="24"/>
                <w:szCs w:val="24"/>
              </w:rPr>
              <w:t>Projected End Date</w:t>
            </w:r>
          </w:p>
        </w:tc>
        <w:tc>
          <w:tcPr>
            <w:tcW w:w="2338" w:type="dxa"/>
          </w:tcPr>
          <w:p w14:paraId="40A3D38F" w14:textId="77777777" w:rsidR="00571067" w:rsidRPr="00126E7D" w:rsidRDefault="00571067" w:rsidP="00266174">
            <w:pPr>
              <w:rPr>
                <w:b/>
                <w:bCs/>
                <w:sz w:val="24"/>
                <w:szCs w:val="24"/>
              </w:rPr>
            </w:pPr>
            <w:r w:rsidRPr="00126E7D">
              <w:rPr>
                <w:b/>
                <w:bCs/>
                <w:sz w:val="24"/>
                <w:szCs w:val="24"/>
              </w:rPr>
              <w:t>Duration (days/hours)</w:t>
            </w:r>
          </w:p>
        </w:tc>
      </w:tr>
      <w:tr w:rsidR="00571067" w14:paraId="77D6072A" w14:textId="77777777" w:rsidTr="00266174">
        <w:tc>
          <w:tcPr>
            <w:tcW w:w="2337" w:type="dxa"/>
          </w:tcPr>
          <w:p w14:paraId="2BBEE202" w14:textId="77777777" w:rsidR="00571067" w:rsidRDefault="00571067" w:rsidP="00266174">
            <w:pPr>
              <w:spacing w:line="480" w:lineRule="auto"/>
            </w:pPr>
            <w:r>
              <w:t>Cleaned data in Jupyter Notebook</w:t>
            </w:r>
          </w:p>
        </w:tc>
        <w:tc>
          <w:tcPr>
            <w:tcW w:w="2337" w:type="dxa"/>
          </w:tcPr>
          <w:p w14:paraId="54F12930" w14:textId="77777777" w:rsidR="00571067" w:rsidRDefault="00571067" w:rsidP="00266174">
            <w:pPr>
              <w:spacing w:line="480" w:lineRule="auto"/>
            </w:pPr>
            <w:r>
              <w:t>7/5/2022</w:t>
            </w:r>
          </w:p>
        </w:tc>
        <w:tc>
          <w:tcPr>
            <w:tcW w:w="2338" w:type="dxa"/>
          </w:tcPr>
          <w:p w14:paraId="42C5F4B3" w14:textId="77777777" w:rsidR="00571067" w:rsidRDefault="00571067" w:rsidP="00266174">
            <w:pPr>
              <w:spacing w:line="480" w:lineRule="auto"/>
            </w:pPr>
            <w:r>
              <w:t>7/6/2022</w:t>
            </w:r>
          </w:p>
        </w:tc>
        <w:tc>
          <w:tcPr>
            <w:tcW w:w="2338" w:type="dxa"/>
          </w:tcPr>
          <w:p w14:paraId="3F493DD6" w14:textId="77777777" w:rsidR="00571067" w:rsidRDefault="00571067" w:rsidP="00266174">
            <w:pPr>
              <w:spacing w:line="480" w:lineRule="auto"/>
            </w:pPr>
            <w:r>
              <w:t>8 hours</w:t>
            </w:r>
          </w:p>
        </w:tc>
      </w:tr>
      <w:tr w:rsidR="00571067" w14:paraId="3BBBF6E6" w14:textId="77777777" w:rsidTr="00266174">
        <w:tc>
          <w:tcPr>
            <w:tcW w:w="2337" w:type="dxa"/>
          </w:tcPr>
          <w:p w14:paraId="68DDE0F3" w14:textId="77777777" w:rsidR="00571067" w:rsidRDefault="00571067" w:rsidP="00266174">
            <w:pPr>
              <w:spacing w:line="480" w:lineRule="auto"/>
            </w:pPr>
            <w:r>
              <w:t>Created graphs in Tableau</w:t>
            </w:r>
          </w:p>
        </w:tc>
        <w:tc>
          <w:tcPr>
            <w:tcW w:w="2337" w:type="dxa"/>
          </w:tcPr>
          <w:p w14:paraId="230BAC83" w14:textId="77777777" w:rsidR="00571067" w:rsidRDefault="00571067" w:rsidP="00266174">
            <w:pPr>
              <w:spacing w:line="480" w:lineRule="auto"/>
            </w:pPr>
            <w:r>
              <w:t>7/6/2022</w:t>
            </w:r>
          </w:p>
        </w:tc>
        <w:tc>
          <w:tcPr>
            <w:tcW w:w="2338" w:type="dxa"/>
          </w:tcPr>
          <w:p w14:paraId="11E5D617" w14:textId="77777777" w:rsidR="00571067" w:rsidRDefault="00571067" w:rsidP="00266174">
            <w:pPr>
              <w:spacing w:line="480" w:lineRule="auto"/>
            </w:pPr>
            <w:r>
              <w:t>7/11/2022</w:t>
            </w:r>
          </w:p>
        </w:tc>
        <w:tc>
          <w:tcPr>
            <w:tcW w:w="2338" w:type="dxa"/>
          </w:tcPr>
          <w:p w14:paraId="3952E22F" w14:textId="77777777" w:rsidR="00571067" w:rsidRDefault="00571067" w:rsidP="00266174">
            <w:pPr>
              <w:spacing w:line="480" w:lineRule="auto"/>
            </w:pPr>
            <w:r>
              <w:t>8 hours</w:t>
            </w:r>
          </w:p>
        </w:tc>
      </w:tr>
      <w:tr w:rsidR="00571067" w14:paraId="23E8D4A6" w14:textId="77777777" w:rsidTr="00266174">
        <w:tc>
          <w:tcPr>
            <w:tcW w:w="2337" w:type="dxa"/>
          </w:tcPr>
          <w:p w14:paraId="34FB9685" w14:textId="77777777" w:rsidR="00571067" w:rsidRDefault="00571067" w:rsidP="00266174">
            <w:pPr>
              <w:spacing w:line="480" w:lineRule="auto"/>
            </w:pPr>
            <w:r>
              <w:t>Complied data of top dog breeds in Excel</w:t>
            </w:r>
          </w:p>
        </w:tc>
        <w:tc>
          <w:tcPr>
            <w:tcW w:w="2337" w:type="dxa"/>
          </w:tcPr>
          <w:p w14:paraId="32CA324D" w14:textId="77777777" w:rsidR="00571067" w:rsidRDefault="00571067" w:rsidP="00266174">
            <w:pPr>
              <w:spacing w:line="480" w:lineRule="auto"/>
            </w:pPr>
            <w:r>
              <w:t>7/6/2022</w:t>
            </w:r>
          </w:p>
        </w:tc>
        <w:tc>
          <w:tcPr>
            <w:tcW w:w="2338" w:type="dxa"/>
          </w:tcPr>
          <w:p w14:paraId="11F8807A" w14:textId="77777777" w:rsidR="00571067" w:rsidRDefault="00571067" w:rsidP="00266174">
            <w:pPr>
              <w:spacing w:line="480" w:lineRule="auto"/>
            </w:pPr>
            <w:r>
              <w:t>7/11/2022</w:t>
            </w:r>
          </w:p>
        </w:tc>
        <w:tc>
          <w:tcPr>
            <w:tcW w:w="2338" w:type="dxa"/>
          </w:tcPr>
          <w:p w14:paraId="05658D42" w14:textId="77777777" w:rsidR="00571067" w:rsidRDefault="00571067" w:rsidP="00266174">
            <w:pPr>
              <w:spacing w:line="480" w:lineRule="auto"/>
            </w:pPr>
            <w:r>
              <w:t>4 hours</w:t>
            </w:r>
          </w:p>
        </w:tc>
      </w:tr>
      <w:tr w:rsidR="00571067" w14:paraId="0E30C329" w14:textId="77777777" w:rsidTr="00266174">
        <w:tc>
          <w:tcPr>
            <w:tcW w:w="2337" w:type="dxa"/>
          </w:tcPr>
          <w:p w14:paraId="3632BC92" w14:textId="77777777" w:rsidR="00571067" w:rsidRDefault="00571067" w:rsidP="00266174">
            <w:pPr>
              <w:spacing w:line="480" w:lineRule="auto"/>
            </w:pPr>
          </w:p>
        </w:tc>
        <w:tc>
          <w:tcPr>
            <w:tcW w:w="2337" w:type="dxa"/>
          </w:tcPr>
          <w:p w14:paraId="537905D4" w14:textId="77777777" w:rsidR="00571067" w:rsidRDefault="00571067" w:rsidP="00266174">
            <w:pPr>
              <w:spacing w:line="480" w:lineRule="auto"/>
            </w:pPr>
          </w:p>
        </w:tc>
        <w:tc>
          <w:tcPr>
            <w:tcW w:w="2338" w:type="dxa"/>
          </w:tcPr>
          <w:p w14:paraId="64E17938" w14:textId="77777777" w:rsidR="00571067" w:rsidRDefault="00571067" w:rsidP="00266174">
            <w:pPr>
              <w:spacing w:line="480" w:lineRule="auto"/>
            </w:pPr>
          </w:p>
        </w:tc>
        <w:tc>
          <w:tcPr>
            <w:tcW w:w="2338" w:type="dxa"/>
          </w:tcPr>
          <w:p w14:paraId="38F44611" w14:textId="77777777" w:rsidR="00571067" w:rsidRDefault="00571067" w:rsidP="00266174">
            <w:pPr>
              <w:spacing w:line="480" w:lineRule="auto"/>
            </w:pPr>
          </w:p>
        </w:tc>
      </w:tr>
    </w:tbl>
    <w:p w14:paraId="5715C1AB" w14:textId="77777777" w:rsidR="00571067" w:rsidRDefault="00571067" w:rsidP="00BE5D05">
      <w:pPr>
        <w:ind w:left="720"/>
      </w:pPr>
    </w:p>
    <w:p w14:paraId="1ACA3F34" w14:textId="77777777" w:rsidR="004765D6" w:rsidRDefault="004765D6" w:rsidP="00BE5D05">
      <w:pPr>
        <w:ind w:left="720"/>
      </w:pPr>
    </w:p>
    <w:p w14:paraId="2C27633B" w14:textId="25F4B9D2" w:rsidR="00680157" w:rsidRDefault="00680157" w:rsidP="00680157"/>
    <w:p w14:paraId="38897F1D" w14:textId="38A032EC" w:rsidR="00680157" w:rsidRDefault="00680157" w:rsidP="00680157">
      <w:pPr>
        <w:pStyle w:val="Heading1"/>
        <w:jc w:val="center"/>
      </w:pPr>
      <w:bookmarkStart w:id="3" w:name="_Toc55905045"/>
      <w:r>
        <w:lastRenderedPageBreak/>
        <w:t>Methodology</w:t>
      </w:r>
      <w:bookmarkEnd w:id="3"/>
    </w:p>
    <w:p w14:paraId="74CE5D4D" w14:textId="2B93A6F4" w:rsidR="00680157" w:rsidRDefault="00680157" w:rsidP="00680157">
      <w:pPr>
        <w:pStyle w:val="Heading1"/>
        <w:numPr>
          <w:ilvl w:val="0"/>
          <w:numId w:val="8"/>
        </w:numPr>
      </w:pPr>
      <w:bookmarkStart w:id="4" w:name="_Toc55905046"/>
      <w:r>
        <w:t xml:space="preserve">Data </w:t>
      </w:r>
      <w:bookmarkEnd w:id="4"/>
      <w:r w:rsidR="00BA69E6">
        <w:t>Collection Process</w:t>
      </w:r>
      <w:r>
        <w:t xml:space="preserve"> </w:t>
      </w:r>
    </w:p>
    <w:p w14:paraId="03CFF6DF" w14:textId="3CB17032" w:rsidR="00680157" w:rsidRDefault="00CF634E" w:rsidP="00680157">
      <w:pPr>
        <w:pStyle w:val="ListParagraph"/>
        <w:numPr>
          <w:ilvl w:val="0"/>
          <w:numId w:val="11"/>
        </w:numPr>
      </w:pPr>
      <w:r>
        <w:t>A</w:t>
      </w:r>
      <w:r w:rsidR="00680157">
        <w:t>ctual data selection vs. planned collection process</w:t>
      </w:r>
      <w:r w:rsidR="008A08C2">
        <w:t>:</w:t>
      </w:r>
    </w:p>
    <w:p w14:paraId="2B65785A" w14:textId="77777777" w:rsidR="008A08C2" w:rsidRDefault="008A08C2" w:rsidP="008A08C2">
      <w:pPr>
        <w:ind w:left="1080"/>
      </w:pPr>
    </w:p>
    <w:p w14:paraId="66E3D277" w14:textId="6F34F723" w:rsidR="008620C1" w:rsidRDefault="008620C1" w:rsidP="008A08C2">
      <w:pPr>
        <w:ind w:left="1080"/>
      </w:pPr>
      <w:r>
        <w:t xml:space="preserve">The planned collection process ended up being the actual data selection on the whole. The data was found on Kaggle </w:t>
      </w:r>
      <w:r w:rsidR="002E3C3B">
        <w:t>but only some of the data found in the data set was used in the data analysis process. There were several rows and columns which were not needed in the process.</w:t>
      </w:r>
      <w:r w:rsidR="00292B39">
        <w:t xml:space="preserve"> </w:t>
      </w:r>
    </w:p>
    <w:p w14:paraId="2FF5CCB9" w14:textId="77777777" w:rsidR="008620C1" w:rsidRDefault="008620C1" w:rsidP="008A08C2">
      <w:pPr>
        <w:ind w:left="1080"/>
      </w:pPr>
    </w:p>
    <w:p w14:paraId="21BE7142" w14:textId="2405B22D" w:rsidR="00680157" w:rsidRDefault="00680157" w:rsidP="00680157">
      <w:pPr>
        <w:pStyle w:val="ListParagraph"/>
        <w:numPr>
          <w:ilvl w:val="0"/>
          <w:numId w:val="11"/>
        </w:numPr>
      </w:pPr>
      <w:r>
        <w:t>Obstacles to data collection</w:t>
      </w:r>
    </w:p>
    <w:p w14:paraId="3A76CDFB" w14:textId="77777777" w:rsidR="006D6DC5" w:rsidRDefault="006D6DC5" w:rsidP="006D6DC5">
      <w:pPr>
        <w:pStyle w:val="ListParagraph"/>
        <w:ind w:left="1080"/>
      </w:pPr>
    </w:p>
    <w:p w14:paraId="22E260AE" w14:textId="482695D0" w:rsidR="009D4F36" w:rsidRDefault="009D4F36" w:rsidP="009D4F36">
      <w:pPr>
        <w:pStyle w:val="ListParagraph"/>
        <w:ind w:left="1080"/>
      </w:pPr>
      <w:r>
        <w:t>There were no obstacles to the data collection.</w:t>
      </w:r>
    </w:p>
    <w:p w14:paraId="618B9996" w14:textId="77777777" w:rsidR="009D4F36" w:rsidRDefault="009D4F36" w:rsidP="009D4F36">
      <w:pPr>
        <w:pStyle w:val="ListParagraph"/>
        <w:ind w:left="1080"/>
      </w:pPr>
    </w:p>
    <w:p w14:paraId="09912112" w14:textId="0F77E647" w:rsidR="00680157" w:rsidRDefault="00466AE9" w:rsidP="00680157">
      <w:pPr>
        <w:pStyle w:val="ListParagraph"/>
        <w:numPr>
          <w:ilvl w:val="0"/>
          <w:numId w:val="11"/>
        </w:numPr>
      </w:pPr>
      <w:r>
        <w:t>Unplanned data governance handling</w:t>
      </w:r>
    </w:p>
    <w:p w14:paraId="4E2FE598" w14:textId="77777777" w:rsidR="009D4F36" w:rsidRDefault="009D4F36" w:rsidP="009D4F36"/>
    <w:p w14:paraId="3E42A261" w14:textId="08C28E22" w:rsidR="009D4F36" w:rsidRDefault="009D4F36" w:rsidP="009D4F36">
      <w:pPr>
        <w:ind w:left="1080"/>
      </w:pPr>
      <w:r>
        <w:t>There were no unplanned data governance handling.</w:t>
      </w:r>
    </w:p>
    <w:p w14:paraId="05C9F708" w14:textId="77777777" w:rsidR="00466AE9" w:rsidRDefault="00466AE9" w:rsidP="00466AE9"/>
    <w:p w14:paraId="09E4567C" w14:textId="5624D56A" w:rsidR="00AF5678" w:rsidRDefault="00466AE9" w:rsidP="0001788D">
      <w:pPr>
        <w:pStyle w:val="Heading1"/>
        <w:ind w:left="720"/>
      </w:pPr>
      <w:bookmarkStart w:id="5" w:name="_Toc55905047"/>
      <w:r>
        <w:t>C1. Advantages and Limitations</w:t>
      </w:r>
      <w:bookmarkEnd w:id="5"/>
      <w:r w:rsidR="00BA69E6">
        <w:t xml:space="preserve"> of Data Set</w:t>
      </w:r>
    </w:p>
    <w:p w14:paraId="0B59C84F" w14:textId="20A3BCF8" w:rsidR="009D4F36" w:rsidRDefault="009D4F36" w:rsidP="004D52E7">
      <w:pPr>
        <w:ind w:left="720"/>
      </w:pPr>
      <w:r>
        <w:t>The</w:t>
      </w:r>
      <w:r w:rsidR="004D52E7">
        <w:t xml:space="preserve"> advantage of the chosen data set was all the information was already complied into a single place. This allowed a faster process in cleaning and analyzing the data</w:t>
      </w:r>
      <w:r w:rsidR="00083871">
        <w:t xml:space="preserve">. Another advantage was the dog breeds already being categorized by different breed types. This allowed for a better analysis of the dog breeds. </w:t>
      </w:r>
    </w:p>
    <w:p w14:paraId="14AD1BD2" w14:textId="77777777" w:rsidR="0001788D" w:rsidRDefault="0001788D" w:rsidP="004D52E7">
      <w:pPr>
        <w:ind w:left="720"/>
      </w:pPr>
    </w:p>
    <w:p w14:paraId="35688EC6" w14:textId="7EF30479" w:rsidR="0001788D" w:rsidRDefault="0001788D" w:rsidP="004D52E7">
      <w:pPr>
        <w:ind w:left="720"/>
      </w:pPr>
      <w:r>
        <w:t>The limitation of this data</w:t>
      </w:r>
      <w:r w:rsidR="002B437E">
        <w:t xml:space="preserve"> was</w:t>
      </w:r>
      <w:r w:rsidR="006D6DC5">
        <w:t xml:space="preserve"> having only a limited number of breeds in the dataset. This made the final choice of dog breeds to be </w:t>
      </w:r>
      <w:r w:rsidR="00142421">
        <w:t>only the best of the collected data and possibly excluding other dog breeds. Another limitation was there were many null values within which made a complete comparison impossible to complete. This again</w:t>
      </w:r>
      <w:r w:rsidR="00362184">
        <w:t xml:space="preserve"> made the final outcome to only be from what I had to sample and may not have been the entirety of every dog breed.</w:t>
      </w:r>
    </w:p>
    <w:p w14:paraId="4A62E2BD" w14:textId="77777777" w:rsidR="00BA69E6" w:rsidRDefault="00BA69E6" w:rsidP="00AF5678"/>
    <w:p w14:paraId="528FC812" w14:textId="167E7052" w:rsidR="002C28A4" w:rsidRDefault="00466AE9" w:rsidP="00CC314C">
      <w:pPr>
        <w:pStyle w:val="Heading1"/>
        <w:numPr>
          <w:ilvl w:val="0"/>
          <w:numId w:val="8"/>
        </w:numPr>
      </w:pPr>
      <w:bookmarkStart w:id="6" w:name="_Toc55905048"/>
      <w:r>
        <w:t>Data Extraction</w:t>
      </w:r>
      <w:r w:rsidR="00CF634E">
        <w:t xml:space="preserve"> and </w:t>
      </w:r>
      <w:r>
        <w:t>Preparation Processes</w:t>
      </w:r>
      <w:bookmarkEnd w:id="6"/>
    </w:p>
    <w:p w14:paraId="70AAB82F" w14:textId="1953549E" w:rsidR="002C28A4" w:rsidRPr="00CF634E" w:rsidRDefault="002C28A4" w:rsidP="00CF634E">
      <w:pPr>
        <w:ind w:left="360"/>
      </w:pPr>
      <w:r>
        <w:t xml:space="preserve">The data was already complied into a csv file which was the best format for the data analysis process I used for this task. </w:t>
      </w:r>
      <w:r w:rsidR="00713188">
        <w:t xml:space="preserve">This csv file was uploaded to a Jupyter Notebook where the data was cleaned in preparation for analysis. </w:t>
      </w:r>
      <w:r w:rsidR="00C337A0">
        <w:t>The data needed the cleaning process to have a dataset which could easily be read and put into graphical form for analysis.</w:t>
      </w:r>
    </w:p>
    <w:p w14:paraId="1F5928CD" w14:textId="77777777" w:rsidR="00BA69E6" w:rsidRPr="00AF5678" w:rsidRDefault="00BA69E6" w:rsidP="00AF5678">
      <w:pPr>
        <w:ind w:left="360"/>
      </w:pPr>
    </w:p>
    <w:p w14:paraId="7F774771" w14:textId="41207E76" w:rsidR="00466AE9" w:rsidRDefault="00466AE9" w:rsidP="00466AE9">
      <w:pPr>
        <w:pStyle w:val="Heading1"/>
        <w:numPr>
          <w:ilvl w:val="0"/>
          <w:numId w:val="8"/>
        </w:numPr>
      </w:pPr>
      <w:bookmarkStart w:id="7" w:name="_Toc55905049"/>
      <w:r>
        <w:t>Data Analysis Process</w:t>
      </w:r>
      <w:bookmarkEnd w:id="7"/>
    </w:p>
    <w:p w14:paraId="43334CE6" w14:textId="3861D85E" w:rsidR="00466AE9" w:rsidRDefault="00466AE9" w:rsidP="00466AE9">
      <w:pPr>
        <w:pStyle w:val="Heading1"/>
        <w:ind w:left="720"/>
      </w:pPr>
      <w:bookmarkStart w:id="8" w:name="_Toc55905050"/>
      <w:r>
        <w:t xml:space="preserve">E1. </w:t>
      </w:r>
      <w:r w:rsidR="00DF5401">
        <w:t xml:space="preserve">Data </w:t>
      </w:r>
      <w:r>
        <w:t>Analysis Methods</w:t>
      </w:r>
      <w:bookmarkEnd w:id="8"/>
    </w:p>
    <w:p w14:paraId="2ECCF4F2" w14:textId="5A0C0829" w:rsidR="00D56619" w:rsidRDefault="00D56619" w:rsidP="00A42A08">
      <w:pPr>
        <w:ind w:left="720"/>
      </w:pPr>
      <w:r>
        <w:t xml:space="preserve">The data analysis method that was used in this project </w:t>
      </w:r>
      <w:r w:rsidR="009F023E">
        <w:t xml:space="preserve">was descriptive analysis. </w:t>
      </w:r>
      <w:r w:rsidR="008D1B43">
        <w:t>This method was used be</w:t>
      </w:r>
      <w:r w:rsidR="00D36BFA">
        <w:t xml:space="preserve">cause </w:t>
      </w:r>
      <w:r w:rsidR="001B021F">
        <w:t xml:space="preserve">the raw data is manipulated and interpreted </w:t>
      </w:r>
      <w:r w:rsidR="00517776">
        <w:t>to gain insights for the project question being answered.</w:t>
      </w:r>
    </w:p>
    <w:p w14:paraId="0038CC23" w14:textId="77777777" w:rsidR="00AF5678" w:rsidRPr="00AF5678" w:rsidRDefault="00AF5678" w:rsidP="00AF5678"/>
    <w:p w14:paraId="5FE01B7A" w14:textId="0547CA01" w:rsidR="00466AE9" w:rsidRDefault="00466AE9" w:rsidP="00517B76">
      <w:pPr>
        <w:pStyle w:val="Heading1"/>
        <w:ind w:left="720"/>
      </w:pPr>
      <w:bookmarkStart w:id="9" w:name="_Toc55905051"/>
      <w:r>
        <w:lastRenderedPageBreak/>
        <w:t xml:space="preserve">E2. </w:t>
      </w:r>
      <w:r w:rsidR="00DF5401">
        <w:t>Advantages and Limitations</w:t>
      </w:r>
      <w:r w:rsidR="00517B76">
        <w:t xml:space="preserve"> </w:t>
      </w:r>
      <w:r w:rsidR="003B17DD">
        <w:t>of Tools</w:t>
      </w:r>
      <w:r>
        <w:t>/Techniques</w:t>
      </w:r>
      <w:bookmarkEnd w:id="9"/>
    </w:p>
    <w:p w14:paraId="0BFADC42" w14:textId="01B9692B" w:rsidR="00B35A67" w:rsidRDefault="00B35A67" w:rsidP="00F8453D">
      <w:pPr>
        <w:ind w:left="720"/>
      </w:pPr>
      <w:r>
        <w:t xml:space="preserve">The first tool used was Python programming language within a Jupyter Notebook. </w:t>
      </w:r>
      <w:r w:rsidR="00D5516B">
        <w:t xml:space="preserve">The tool was very useful for cleaning the acquired data. </w:t>
      </w:r>
      <w:r w:rsidR="00827A2D">
        <w:t>The advantage was it</w:t>
      </w:r>
      <w:r w:rsidR="002D1B57">
        <w:t xml:space="preserve"> allowed me to manipulate the data in many different ways</w:t>
      </w:r>
      <w:r w:rsidR="000C2481">
        <w:t>. There are not many limitations with Python programming language</w:t>
      </w:r>
      <w:r w:rsidR="00BE6A89">
        <w:t xml:space="preserve">, as long as you know the code that is needed to change or clean the data. </w:t>
      </w:r>
    </w:p>
    <w:p w14:paraId="5D4F62DF" w14:textId="77777777" w:rsidR="00BE6A89" w:rsidRDefault="00BE6A89" w:rsidP="00D5516B">
      <w:pPr>
        <w:ind w:left="720"/>
      </w:pPr>
    </w:p>
    <w:p w14:paraId="1E15D0E2" w14:textId="13931614" w:rsidR="00BE6A89" w:rsidRDefault="00BE6A89" w:rsidP="00D5516B">
      <w:pPr>
        <w:ind w:left="720"/>
      </w:pPr>
      <w:r>
        <w:t xml:space="preserve">The second tool used </w:t>
      </w:r>
      <w:r w:rsidR="00C24419">
        <w:t xml:space="preserve">was Tableau. The tool was used to produce several graphs pertaining to the different selected characteristics of the dog breeds. </w:t>
      </w:r>
      <w:r w:rsidR="00827A2D">
        <w:t>The advantage of using Tableau is the ease of usage. Tableau is ea</w:t>
      </w:r>
      <w:r w:rsidR="00E1344A">
        <w:t xml:space="preserve">sy to use with the different tools provided and can help the user to create helpful models used to analysis the data. </w:t>
      </w:r>
      <w:r w:rsidR="00A57F07">
        <w:t xml:space="preserve">Tableau is only limited by the </w:t>
      </w:r>
      <w:r w:rsidR="00AD438E">
        <w:t>creativity of the user and the information that is input into it.</w:t>
      </w:r>
    </w:p>
    <w:p w14:paraId="254DCBD3" w14:textId="77777777" w:rsidR="00AD438E" w:rsidRDefault="00AD438E" w:rsidP="00D5516B">
      <w:pPr>
        <w:ind w:left="720"/>
      </w:pPr>
    </w:p>
    <w:p w14:paraId="3FF126A1" w14:textId="1438D2AF" w:rsidR="00AD438E" w:rsidRDefault="00AD438E" w:rsidP="00D5516B">
      <w:pPr>
        <w:ind w:left="720"/>
      </w:pPr>
      <w:r>
        <w:t xml:space="preserve">The third and final tool which was used was Microsoft Excel. </w:t>
      </w:r>
      <w:r w:rsidR="0051507C">
        <w:t xml:space="preserve">The advantage of Excel is there are many different tools that can be utilized within it. One just has to know the different tricks and tools to do so. </w:t>
      </w:r>
      <w:r w:rsidR="009B57FD">
        <w:t xml:space="preserve">The limitation of excel is that the csv file had to be processed and condensed into smaller information to make Excel the platform to finish the data analysis. Large data files are harder to use in Excel and can make </w:t>
      </w:r>
      <w:r w:rsidR="00C07D04">
        <w:t>analyzing the data much more difficult.</w:t>
      </w:r>
      <w:r w:rsidR="009B57FD">
        <w:t xml:space="preserve"> </w:t>
      </w:r>
    </w:p>
    <w:p w14:paraId="03A2300E" w14:textId="77777777" w:rsidR="00AF5678" w:rsidRPr="00AF5678" w:rsidRDefault="00AF5678" w:rsidP="00AF5678"/>
    <w:p w14:paraId="7F149E04" w14:textId="512EB28A" w:rsidR="00466AE9" w:rsidRDefault="00466AE9" w:rsidP="00466AE9">
      <w:pPr>
        <w:pStyle w:val="Heading1"/>
        <w:ind w:left="720"/>
      </w:pPr>
      <w:bookmarkStart w:id="10" w:name="_Toc55905052"/>
      <w:r>
        <w:t xml:space="preserve">E3. </w:t>
      </w:r>
      <w:bookmarkEnd w:id="10"/>
      <w:r w:rsidR="009A279F">
        <w:t>Application of Analytical Methods</w:t>
      </w:r>
    </w:p>
    <w:p w14:paraId="5230ACB5" w14:textId="2E691AA8" w:rsidR="00AF5678" w:rsidRDefault="009A279F" w:rsidP="009A279F">
      <w:pPr>
        <w:ind w:left="720"/>
      </w:pPr>
      <w:r w:rsidRPr="0027460C">
        <w:t xml:space="preserve">The submission includes a thorough step-by-step explanation of how the analytical methods were applied to the data and how </w:t>
      </w:r>
      <w:r>
        <w:rPr>
          <w:i/>
        </w:rPr>
        <w:t>all</w:t>
      </w:r>
      <w:r w:rsidRPr="0027460C">
        <w:t xml:space="preserve"> assumptions or requirements were verified.</w:t>
      </w:r>
    </w:p>
    <w:p w14:paraId="38125E78" w14:textId="77777777" w:rsidR="00B7138B" w:rsidRDefault="00B7138B" w:rsidP="009A279F">
      <w:pPr>
        <w:ind w:left="720"/>
      </w:pPr>
    </w:p>
    <w:p w14:paraId="3D53EA71" w14:textId="3448AAA7" w:rsidR="00B7138B" w:rsidRDefault="00B7138B" w:rsidP="009A279F">
      <w:pPr>
        <w:ind w:left="720"/>
      </w:pPr>
      <w:r>
        <w:t xml:space="preserve">This project </w:t>
      </w:r>
      <w:r w:rsidR="00E202C0">
        <w:t>used the following analytical methods and techniques:</w:t>
      </w:r>
    </w:p>
    <w:p w14:paraId="2041E06F" w14:textId="3FCF4E69" w:rsidR="00E202C0" w:rsidRDefault="004A7137" w:rsidP="00E202C0">
      <w:pPr>
        <w:pStyle w:val="ListParagraph"/>
        <w:numPr>
          <w:ilvl w:val="1"/>
          <w:numId w:val="11"/>
        </w:numPr>
      </w:pPr>
      <w:r>
        <w:t>Obtaining a dataset through the Kaggle database</w:t>
      </w:r>
    </w:p>
    <w:p w14:paraId="0B29B2EE" w14:textId="48E287A7" w:rsidR="004A7137" w:rsidRDefault="004A7137" w:rsidP="00E202C0">
      <w:pPr>
        <w:pStyle w:val="ListParagraph"/>
        <w:numPr>
          <w:ilvl w:val="1"/>
          <w:numId w:val="11"/>
        </w:numPr>
      </w:pPr>
      <w:r>
        <w:t>Cleaning the data through Python programming language</w:t>
      </w:r>
    </w:p>
    <w:p w14:paraId="49E5B22A" w14:textId="1B529FAE" w:rsidR="004A7137" w:rsidRDefault="007177CD" w:rsidP="00E202C0">
      <w:pPr>
        <w:pStyle w:val="ListParagraph"/>
        <w:numPr>
          <w:ilvl w:val="1"/>
          <w:numId w:val="11"/>
        </w:numPr>
      </w:pPr>
      <w:r>
        <w:t>Using the cleaned data in Tableau to discover the top dog breeds in each of the seven categories</w:t>
      </w:r>
      <w:r w:rsidR="00FD104E">
        <w:t xml:space="preserve"> for eight characteristics</w:t>
      </w:r>
    </w:p>
    <w:p w14:paraId="4F4D2650" w14:textId="0DEF41A9" w:rsidR="00FD104E" w:rsidRDefault="00FD104E" w:rsidP="00E202C0">
      <w:pPr>
        <w:pStyle w:val="ListParagraph"/>
        <w:numPr>
          <w:ilvl w:val="1"/>
          <w:numId w:val="11"/>
        </w:numPr>
      </w:pPr>
      <w:r>
        <w:t xml:space="preserve">Putting the </w:t>
      </w:r>
      <w:r w:rsidR="00F3362C">
        <w:t>above information into Microsoft Excel to compare the eight characteristics of the dog breeds to obtain the top three dog breeds</w:t>
      </w:r>
    </w:p>
    <w:p w14:paraId="1130623F" w14:textId="77777777" w:rsidR="009A279F" w:rsidRPr="00AF5678" w:rsidRDefault="009A279F" w:rsidP="009A279F">
      <w:pPr>
        <w:ind w:left="720"/>
      </w:pPr>
    </w:p>
    <w:p w14:paraId="6F5A77F5" w14:textId="7F8D2C50" w:rsidR="009B51C4" w:rsidRDefault="00466AE9" w:rsidP="009B51C4">
      <w:pPr>
        <w:pStyle w:val="Heading1"/>
        <w:jc w:val="center"/>
      </w:pPr>
      <w:bookmarkStart w:id="11" w:name="_Toc55905053"/>
      <w:r>
        <w:t>Results</w:t>
      </w:r>
      <w:bookmarkEnd w:id="11"/>
    </w:p>
    <w:p w14:paraId="088B2754" w14:textId="3A5432B9" w:rsidR="00AF5678" w:rsidRPr="00AF5678" w:rsidRDefault="009B51C4" w:rsidP="009A279F">
      <w:pPr>
        <w:pStyle w:val="Heading1"/>
        <w:numPr>
          <w:ilvl w:val="0"/>
          <w:numId w:val="8"/>
        </w:numPr>
      </w:pPr>
      <w:bookmarkStart w:id="12" w:name="_Toc55905054"/>
      <w:r>
        <w:t>Project Success</w:t>
      </w:r>
      <w:bookmarkEnd w:id="12"/>
    </w:p>
    <w:p w14:paraId="0E5750F1" w14:textId="5D707FEE" w:rsidR="009B51C4" w:rsidRDefault="009B51C4" w:rsidP="009B51C4">
      <w:pPr>
        <w:pStyle w:val="Heading1"/>
        <w:ind w:left="720"/>
      </w:pPr>
      <w:bookmarkStart w:id="13" w:name="_Toc55905055"/>
      <w:r>
        <w:t>F1. Statistical Significance</w:t>
      </w:r>
      <w:bookmarkEnd w:id="13"/>
    </w:p>
    <w:p w14:paraId="3FE8B310" w14:textId="1BA6F238" w:rsidR="00AF5678" w:rsidRDefault="001B19C7" w:rsidP="001B19C7">
      <w:pPr>
        <w:ind w:left="720"/>
      </w:pPr>
      <w:r w:rsidRPr="001B19C7">
        <w:t>A thorough evaluation of the statistical significance of the analysis is provided, and the evaluation uses accurate calculations.</w:t>
      </w:r>
    </w:p>
    <w:p w14:paraId="51EC59C5" w14:textId="77777777" w:rsidR="003702F3" w:rsidRDefault="003702F3" w:rsidP="001B19C7">
      <w:pPr>
        <w:ind w:left="720"/>
      </w:pPr>
    </w:p>
    <w:p w14:paraId="7CD5F4F2" w14:textId="77777777" w:rsidR="003702F3" w:rsidRDefault="003702F3" w:rsidP="001B19C7">
      <w:pPr>
        <w:ind w:left="720"/>
      </w:pPr>
    </w:p>
    <w:p w14:paraId="3434C704" w14:textId="77777777" w:rsidR="00AF5678" w:rsidRPr="00AF5678" w:rsidRDefault="00AF5678" w:rsidP="00AF5678"/>
    <w:p w14:paraId="23EC532D" w14:textId="67C3B6A6" w:rsidR="009B51C4" w:rsidRDefault="009B51C4" w:rsidP="009B51C4">
      <w:pPr>
        <w:pStyle w:val="Heading1"/>
        <w:ind w:left="720"/>
      </w:pPr>
      <w:bookmarkStart w:id="14" w:name="_Toc55905056"/>
      <w:r>
        <w:t>F2. Practical Significance</w:t>
      </w:r>
      <w:bookmarkEnd w:id="14"/>
    </w:p>
    <w:p w14:paraId="5A42E21C" w14:textId="3D7DE38D" w:rsidR="00AF5678" w:rsidRDefault="00AF5678" w:rsidP="00AF5678">
      <w:r>
        <w:tab/>
      </w:r>
      <w:r w:rsidR="001B19C7">
        <w:t>What do the results mean in practical terms?  Offer examples.</w:t>
      </w:r>
    </w:p>
    <w:p w14:paraId="25539F0C" w14:textId="77777777" w:rsidR="00962BE4" w:rsidRDefault="00962BE4" w:rsidP="00AF5678"/>
    <w:p w14:paraId="46552F60" w14:textId="4D0745F9" w:rsidR="00962BE4" w:rsidRDefault="00962BE4" w:rsidP="00AF5678">
      <w:r>
        <w:tab/>
      </w:r>
    </w:p>
    <w:p w14:paraId="04F90868" w14:textId="77777777" w:rsidR="00AF5678" w:rsidRPr="00AF5678" w:rsidRDefault="00AF5678" w:rsidP="00AF5678"/>
    <w:p w14:paraId="1899286D" w14:textId="3F21B14E" w:rsidR="009B51C4" w:rsidRDefault="009B51C4" w:rsidP="009B51C4">
      <w:pPr>
        <w:pStyle w:val="Heading1"/>
        <w:ind w:left="720"/>
      </w:pPr>
      <w:bookmarkStart w:id="15" w:name="_Toc55905057"/>
      <w:r>
        <w:lastRenderedPageBreak/>
        <w:t>F3. Overall Success</w:t>
      </w:r>
      <w:bookmarkEnd w:id="15"/>
    </w:p>
    <w:p w14:paraId="609A0E8B" w14:textId="59119B3F" w:rsidR="00AF5678" w:rsidRDefault="003B4C08" w:rsidP="003B4C08">
      <w:pPr>
        <w:ind w:left="720"/>
      </w:pPr>
      <w:r>
        <w:t>Offer your view of the overall success and effectiveness of the project.  Explain why you believe this.</w:t>
      </w:r>
    </w:p>
    <w:p w14:paraId="120BE932" w14:textId="77777777" w:rsidR="00AF5678" w:rsidRPr="00AF5678" w:rsidRDefault="00AF5678" w:rsidP="00AF5678"/>
    <w:p w14:paraId="6C5EBF8B" w14:textId="137DB4B4" w:rsidR="00AF5678" w:rsidRPr="00AF5678" w:rsidRDefault="009B51C4" w:rsidP="003B4C08">
      <w:pPr>
        <w:pStyle w:val="Heading1"/>
        <w:numPr>
          <w:ilvl w:val="0"/>
          <w:numId w:val="8"/>
        </w:numPr>
      </w:pPr>
      <w:bookmarkStart w:id="16" w:name="_Toc55905058"/>
      <w:r>
        <w:t>Key Takeaways</w:t>
      </w:r>
      <w:bookmarkEnd w:id="16"/>
    </w:p>
    <w:p w14:paraId="6D1DDA47" w14:textId="575A067A" w:rsidR="009B51C4" w:rsidRDefault="009B51C4" w:rsidP="009B51C4">
      <w:pPr>
        <w:pStyle w:val="Heading1"/>
        <w:ind w:left="720"/>
      </w:pPr>
      <w:bookmarkStart w:id="17" w:name="_Toc55905059"/>
      <w:r>
        <w:t xml:space="preserve">G1. </w:t>
      </w:r>
      <w:r w:rsidR="007851E9">
        <w:t xml:space="preserve">Summary of </w:t>
      </w:r>
      <w:r>
        <w:t>Conclusions</w:t>
      </w:r>
      <w:bookmarkEnd w:id="17"/>
    </w:p>
    <w:p w14:paraId="384EA4BA" w14:textId="58610D22" w:rsidR="00F00824" w:rsidRDefault="00F00824" w:rsidP="005777E9">
      <w:pPr>
        <w:ind w:left="720"/>
      </w:pPr>
      <w:r>
        <w:t>This project was used to discover the top three dog breeds</w:t>
      </w:r>
      <w:r w:rsidR="0044109F">
        <w:t xml:space="preserve"> from seven different breed categories in a dataset</w:t>
      </w:r>
      <w:r w:rsidR="00B4658A">
        <w:t xml:space="preserve">. </w:t>
      </w:r>
      <w:r w:rsidR="00667D78">
        <w:t xml:space="preserve">The dataset had to be cleaned and analyzed to get to the final discovery of the needed information. </w:t>
      </w:r>
      <w:r w:rsidR="00D54738">
        <w:t xml:space="preserve">The three objectives were to discover eight characteristics for use in the analysis, use those characteristics to discover the top three dogs in each category, and finally, to find the top three dog breeds overall. </w:t>
      </w:r>
    </w:p>
    <w:p w14:paraId="05150551" w14:textId="77777777" w:rsidR="00B276C3" w:rsidRDefault="00B276C3" w:rsidP="00691190">
      <w:pPr>
        <w:ind w:left="720"/>
      </w:pPr>
    </w:p>
    <w:p w14:paraId="620B24FE" w14:textId="2C4CF7DD" w:rsidR="00B276C3" w:rsidRDefault="00B276C3" w:rsidP="00691190">
      <w:pPr>
        <w:ind w:left="720"/>
      </w:pPr>
      <w:r>
        <w:t>The four positiv</w:t>
      </w:r>
      <w:r w:rsidR="00584278">
        <w:t>e</w:t>
      </w:r>
      <w:r w:rsidR="002D25E2">
        <w:t xml:space="preserve"> characteristics</w:t>
      </w:r>
      <w:r w:rsidR="00584278">
        <w:t>: trainability, longevity, popularity, and suitability for children, and four negative</w:t>
      </w:r>
      <w:r w:rsidR="002D25E2">
        <w:t xml:space="preserve"> characteristics</w:t>
      </w:r>
      <w:r w:rsidR="00584278">
        <w:t>: genetic aliments, lifetime cost, average purchase price, and grooming required</w:t>
      </w:r>
      <w:r w:rsidR="002D25E2">
        <w:t>. These eight characteristics</w:t>
      </w:r>
      <w:r w:rsidR="00ED3124">
        <w:t xml:space="preserve"> were chosen because they are factored buyers will look into while deciding which dog breed to buy from a breeder. </w:t>
      </w:r>
    </w:p>
    <w:p w14:paraId="309FECD5" w14:textId="77777777" w:rsidR="002D25E2" w:rsidRDefault="002D25E2" w:rsidP="00691190">
      <w:pPr>
        <w:ind w:left="720"/>
      </w:pPr>
    </w:p>
    <w:p w14:paraId="72D60DD7" w14:textId="288E6C8A" w:rsidR="002D25E2" w:rsidRDefault="002D25E2" w:rsidP="00691190">
      <w:pPr>
        <w:ind w:left="720"/>
      </w:pPr>
      <w:r>
        <w:t>The top three dog breeds in each category</w:t>
      </w:r>
      <w:r w:rsidR="00684BC3">
        <w:t xml:space="preserve"> ended up having a couple of top four dog breeds due to some of them having the same number of positive and negative characteristics. </w:t>
      </w:r>
      <w:r w:rsidR="00083ADF">
        <w:t xml:space="preserve">The seven breed categories were herding, hound, non-sporting, sporting, terrier, toy and working. </w:t>
      </w:r>
    </w:p>
    <w:p w14:paraId="000A8F61" w14:textId="77777777" w:rsidR="007525C3" w:rsidRDefault="007525C3" w:rsidP="00691190">
      <w:pPr>
        <w:ind w:left="720"/>
      </w:pPr>
    </w:p>
    <w:p w14:paraId="695FC410" w14:textId="77777777" w:rsidR="00621B64" w:rsidRDefault="007525C3" w:rsidP="00691190">
      <w:pPr>
        <w:ind w:left="720"/>
      </w:pPr>
      <w:r>
        <w:t xml:space="preserve">The top twenty-five dog breeds were then compared to find the top four breeds. The top four were chosen because of </w:t>
      </w:r>
      <w:r w:rsidR="007A6A41">
        <w:t xml:space="preserve">the top second, third, and fourth dogs all had the same number of positive and negative characteristics. </w:t>
      </w:r>
    </w:p>
    <w:p w14:paraId="64D69B50" w14:textId="77777777" w:rsidR="00621B64" w:rsidRDefault="00621B64" w:rsidP="00691190">
      <w:pPr>
        <w:ind w:left="720"/>
      </w:pPr>
    </w:p>
    <w:p w14:paraId="00C47456" w14:textId="6BF09029" w:rsidR="007525C3" w:rsidRDefault="00621B64" w:rsidP="00691190">
      <w:pPr>
        <w:ind w:left="720"/>
      </w:pPr>
      <w:r>
        <w:t>The top four dog breeds were Dandie Dinmont Terrier, Afghan Hound, Beagle, and Boston Terrier. The gathering of the top four dog breeds makes me conclude this project a success.</w:t>
      </w:r>
    </w:p>
    <w:p w14:paraId="33C88F9D" w14:textId="77777777" w:rsidR="00AF5678" w:rsidRPr="00AF5678" w:rsidRDefault="00AF5678" w:rsidP="00AF5678"/>
    <w:p w14:paraId="1B9E8675" w14:textId="4F1CE164" w:rsidR="009B51C4" w:rsidRDefault="009B51C4" w:rsidP="009B51C4">
      <w:pPr>
        <w:pStyle w:val="Heading1"/>
        <w:ind w:left="720"/>
      </w:pPr>
      <w:bookmarkStart w:id="18" w:name="_Toc55905060"/>
      <w:r>
        <w:t xml:space="preserve">G2. </w:t>
      </w:r>
      <w:bookmarkEnd w:id="18"/>
      <w:r w:rsidR="008C70B5">
        <w:t>Effective Storytelling</w:t>
      </w:r>
    </w:p>
    <w:p w14:paraId="3F16B294" w14:textId="1894043A" w:rsidR="008C70B5" w:rsidRDefault="008C70B5" w:rsidP="008C70B5">
      <w:pPr>
        <w:ind w:left="720"/>
      </w:pPr>
      <w:r>
        <w:t>Include logical reasons why</w:t>
      </w:r>
      <w:r w:rsidRPr="0027460C">
        <w:t xml:space="preserve"> the chosen </w:t>
      </w:r>
      <w:r>
        <w:t xml:space="preserve">tools and graphical representations for visually communicating the findings </w:t>
      </w:r>
      <w:r w:rsidRPr="0027460C">
        <w:t>support effective</w:t>
      </w:r>
      <w:r w:rsidR="008D7C52">
        <w:t xml:space="preserve"> storytelling.</w:t>
      </w:r>
    </w:p>
    <w:p w14:paraId="49563EC3" w14:textId="77777777" w:rsidR="008C70B5" w:rsidRDefault="008C70B5" w:rsidP="008C70B5">
      <w:pPr>
        <w:ind w:left="720"/>
      </w:pPr>
    </w:p>
    <w:p w14:paraId="1C25EFB1" w14:textId="7F2739D2" w:rsidR="007111AE" w:rsidRDefault="007111AE" w:rsidP="008C70B5">
      <w:pPr>
        <w:ind w:left="720"/>
      </w:pPr>
      <w:r>
        <w:t xml:space="preserve">The </w:t>
      </w:r>
      <w:r w:rsidR="008C2C26">
        <w:t xml:space="preserve">chosen tools and graphical representations for visually communicating the findings were the best </w:t>
      </w:r>
      <w:r w:rsidR="000550F6">
        <w:t>methods because it allowed me to analyze the data to find the answer to the research question. The graphical representations of each of the eight characteristics</w:t>
      </w:r>
      <w:r w:rsidR="00AE4663">
        <w:t xml:space="preserve"> clearly showed the top dogs in each category. This allowed me to combine the data into excel and show the end results. </w:t>
      </w:r>
    </w:p>
    <w:p w14:paraId="393867A7" w14:textId="77777777" w:rsidR="007111AE" w:rsidRPr="00AF5678" w:rsidRDefault="007111AE" w:rsidP="008C70B5">
      <w:pPr>
        <w:ind w:left="720"/>
      </w:pPr>
    </w:p>
    <w:p w14:paraId="7C5EF9A1" w14:textId="500CBBF5" w:rsidR="009B51C4" w:rsidRDefault="009B51C4" w:rsidP="009B51C4">
      <w:pPr>
        <w:pStyle w:val="Heading1"/>
        <w:ind w:left="720"/>
      </w:pPr>
      <w:bookmarkStart w:id="19" w:name="_Toc55905061"/>
      <w:r>
        <w:t>G3. Findings-based Recommendations</w:t>
      </w:r>
      <w:bookmarkEnd w:id="19"/>
    </w:p>
    <w:p w14:paraId="166B3173" w14:textId="65582B61" w:rsidR="0009089B" w:rsidRDefault="000B65D0" w:rsidP="008C70B5">
      <w:pPr>
        <w:ind w:left="720"/>
      </w:pPr>
      <w:r>
        <w:t xml:space="preserve">The research question asks what the top three dog breeds are overall from the chosen dataset. The </w:t>
      </w:r>
      <w:r>
        <w:t>top four dog breeds were Dandie Dinmont Terrier, Afghan Hound, Beagle, and Boston Terrier.</w:t>
      </w:r>
      <w:r w:rsidR="0081646B">
        <w:t xml:space="preserve"> The top dog, the Dandie Dinmont Terrier, was the top dog breed with four positive characteristics and only one negative characteristic. The other three </w:t>
      </w:r>
      <w:r w:rsidR="00934362">
        <w:t xml:space="preserve">dog breeds </w:t>
      </w:r>
      <w:r w:rsidR="0081646B">
        <w:t xml:space="preserve">all </w:t>
      </w:r>
      <w:r w:rsidR="00934362">
        <w:t>had</w:t>
      </w:r>
      <w:r w:rsidR="00934362">
        <w:t xml:space="preserve"> </w:t>
      </w:r>
      <w:r w:rsidR="00934362">
        <w:t>three</w:t>
      </w:r>
      <w:r w:rsidR="00934362">
        <w:t xml:space="preserve"> positive characteristics and only one negative characteristic.</w:t>
      </w:r>
      <w:r w:rsidR="00934362">
        <w:t xml:space="preserve"> Based on these findings, I recommend breeding the Dandie Dinmont Terrier</w:t>
      </w:r>
      <w:r w:rsidR="00652247">
        <w:t xml:space="preserve"> as the first choice. The Beagle or the Boston Terrier are </w:t>
      </w:r>
      <w:r w:rsidR="00652247">
        <w:lastRenderedPageBreak/>
        <w:t xml:space="preserve">more well known and would also be very good candidate for a breeding program. </w:t>
      </w:r>
      <w:r w:rsidR="00BE0B2B">
        <w:t xml:space="preserve">Any of the top four dog breeds should be profitable for a breeder to include in their </w:t>
      </w:r>
      <w:r w:rsidR="00DE5C27">
        <w:t xml:space="preserve">breeding program. </w:t>
      </w:r>
    </w:p>
    <w:p w14:paraId="01836BF0" w14:textId="77777777" w:rsidR="00AF5678" w:rsidRPr="00AF5678" w:rsidRDefault="00AF5678" w:rsidP="00AF5678"/>
    <w:p w14:paraId="24213F90" w14:textId="325A9498" w:rsidR="009319EB" w:rsidRDefault="009319EB" w:rsidP="009319EB">
      <w:pPr>
        <w:pStyle w:val="Heading1"/>
        <w:numPr>
          <w:ilvl w:val="0"/>
          <w:numId w:val="8"/>
        </w:numPr>
      </w:pPr>
      <w:bookmarkStart w:id="20" w:name="_Toc55905062"/>
      <w:r>
        <w:t xml:space="preserve">Panopto </w:t>
      </w:r>
      <w:bookmarkEnd w:id="20"/>
      <w:r w:rsidR="008D7C52">
        <w:t>Presentation</w:t>
      </w:r>
    </w:p>
    <w:p w14:paraId="426E9736" w14:textId="3AC38800" w:rsidR="00AF5678" w:rsidRDefault="008D7C52" w:rsidP="00AF5678">
      <w:pPr>
        <w:ind w:left="360"/>
      </w:pPr>
      <w:r>
        <w:t>Provide a link to your Panopto presentation.  Include the following in your summary:</w:t>
      </w:r>
    </w:p>
    <w:p w14:paraId="2217764A" w14:textId="77777777" w:rsidR="008D7C52" w:rsidRPr="0027460C" w:rsidRDefault="008D7C52" w:rsidP="008D7C52">
      <w:pPr>
        <w:ind w:left="936" w:hanging="288"/>
      </w:pPr>
      <w:r w:rsidRPr="0027460C">
        <w:t xml:space="preserve">•  </w:t>
      </w:r>
      <w:r>
        <w:t>a</w:t>
      </w:r>
      <w:r w:rsidRPr="0027460C">
        <w:t xml:space="preserve"> summary of </w:t>
      </w:r>
      <w:r>
        <w:t>your</w:t>
      </w:r>
      <w:r w:rsidRPr="0027460C">
        <w:t xml:space="preserve"> research question or organizational need</w:t>
      </w:r>
    </w:p>
    <w:p w14:paraId="7921CA99" w14:textId="77777777" w:rsidR="008D7C52" w:rsidRPr="0027460C" w:rsidRDefault="008D7C52" w:rsidP="008D7C52">
      <w:pPr>
        <w:ind w:left="936" w:hanging="288"/>
      </w:pPr>
      <w:r w:rsidRPr="0027460C">
        <w:t xml:space="preserve">•  </w:t>
      </w:r>
      <w:r>
        <w:t>a</w:t>
      </w:r>
      <w:r w:rsidRPr="0027460C">
        <w:t xml:space="preserve"> demonstration of the functionality of any code </w:t>
      </w:r>
      <w:r>
        <w:t xml:space="preserve">you </w:t>
      </w:r>
      <w:r w:rsidRPr="0027460C">
        <w:t xml:space="preserve">used for </w:t>
      </w:r>
      <w:r>
        <w:t>your data analytics solution</w:t>
      </w:r>
    </w:p>
    <w:p w14:paraId="206647FE" w14:textId="77777777" w:rsidR="008D7C52" w:rsidRPr="0027460C" w:rsidRDefault="008D7C52" w:rsidP="008D7C52">
      <w:pPr>
        <w:ind w:left="936" w:hanging="288"/>
      </w:pPr>
      <w:r w:rsidRPr="0027460C">
        <w:t xml:space="preserve">•  </w:t>
      </w:r>
      <w:r>
        <w:t>a</w:t>
      </w:r>
      <w:r w:rsidRPr="0027460C">
        <w:t>n outline of the findings and implications of your analysis</w:t>
      </w:r>
    </w:p>
    <w:p w14:paraId="7A453ADE" w14:textId="2A5A4129" w:rsidR="008D7C52" w:rsidRDefault="008D7C52" w:rsidP="00AF5678">
      <w:pPr>
        <w:ind w:left="360"/>
      </w:pPr>
      <w:r>
        <w:t>The summary should be appropriate for a data-analytics audience.</w:t>
      </w:r>
    </w:p>
    <w:p w14:paraId="32E6D48F" w14:textId="77777777" w:rsidR="008D7C52" w:rsidRPr="00AF5678" w:rsidRDefault="008D7C52" w:rsidP="00AF5678">
      <w:pPr>
        <w:ind w:left="360"/>
      </w:pPr>
    </w:p>
    <w:p w14:paraId="6A7876CD" w14:textId="1D141853" w:rsidR="009319EB" w:rsidRDefault="009319EB" w:rsidP="009319EB">
      <w:pPr>
        <w:pStyle w:val="Heading1"/>
        <w:jc w:val="center"/>
      </w:pPr>
      <w:bookmarkStart w:id="21" w:name="_Toc55905063"/>
      <w:r>
        <w:t>Appendices</w:t>
      </w:r>
      <w:bookmarkEnd w:id="21"/>
    </w:p>
    <w:p w14:paraId="26F5F302" w14:textId="6382876D" w:rsidR="00AF5678" w:rsidRDefault="008D7C52" w:rsidP="008D7C52">
      <w:pPr>
        <w:pStyle w:val="Heading1"/>
        <w:numPr>
          <w:ilvl w:val="0"/>
          <w:numId w:val="8"/>
        </w:numPr>
      </w:pPr>
      <w:r>
        <w:t>Evidence of Completion</w:t>
      </w:r>
    </w:p>
    <w:p w14:paraId="21925005" w14:textId="10A31D9B" w:rsidR="008D7C52" w:rsidRDefault="00F8776E" w:rsidP="008D7C52">
      <w:pPr>
        <w:ind w:left="360"/>
      </w:pPr>
      <w:r>
        <w:t xml:space="preserve">The following </w:t>
      </w:r>
      <w:r w:rsidR="00CB0066">
        <w:t>files will serve as evidence of completion for this project:</w:t>
      </w:r>
    </w:p>
    <w:p w14:paraId="6BBE503E" w14:textId="4E416665" w:rsidR="00CB0066" w:rsidRDefault="00CB0066" w:rsidP="00CB0066">
      <w:pPr>
        <w:pStyle w:val="ListParagraph"/>
        <w:numPr>
          <w:ilvl w:val="0"/>
          <w:numId w:val="12"/>
        </w:numPr>
      </w:pPr>
      <w:r>
        <w:t>Jupyter Notebook</w:t>
      </w:r>
    </w:p>
    <w:p w14:paraId="41FA1C8B" w14:textId="7F92BAF8" w:rsidR="00CB0066" w:rsidRDefault="00CB0066" w:rsidP="00CB0066">
      <w:pPr>
        <w:pStyle w:val="ListParagraph"/>
        <w:numPr>
          <w:ilvl w:val="0"/>
          <w:numId w:val="12"/>
        </w:numPr>
      </w:pPr>
      <w:r>
        <w:t>Tableau Public</w:t>
      </w:r>
      <w:r w:rsidR="00754DF2">
        <w:t xml:space="preserve"> link</w:t>
      </w:r>
    </w:p>
    <w:p w14:paraId="2FA0DD8D" w14:textId="1A4475D4" w:rsidR="00754DF2" w:rsidRPr="008D7C52" w:rsidRDefault="00754DF2" w:rsidP="00CB0066">
      <w:pPr>
        <w:pStyle w:val="ListParagraph"/>
        <w:numPr>
          <w:ilvl w:val="0"/>
          <w:numId w:val="12"/>
        </w:numPr>
      </w:pPr>
      <w:r>
        <w:t>Excel data file</w:t>
      </w:r>
    </w:p>
    <w:p w14:paraId="1F40F4E9" w14:textId="77777777" w:rsidR="008D7C52" w:rsidRPr="008D7C52" w:rsidRDefault="008D7C52" w:rsidP="008D7C52"/>
    <w:p w14:paraId="219479FB" w14:textId="61520FDD" w:rsidR="00FA32C3" w:rsidRDefault="00FA32C3" w:rsidP="00FA32C3">
      <w:pPr>
        <w:pStyle w:val="Heading1"/>
        <w:jc w:val="center"/>
      </w:pPr>
      <w:bookmarkStart w:id="22" w:name="_Toc55905064"/>
      <w:r>
        <w:t>Sources</w:t>
      </w:r>
      <w:bookmarkEnd w:id="22"/>
    </w:p>
    <w:p w14:paraId="1274F5EA" w14:textId="77777777" w:rsidR="00597DC1" w:rsidRDefault="00597DC1" w:rsidP="00597DC1">
      <w:pPr>
        <w:pStyle w:val="NormalWeb"/>
        <w:ind w:left="567" w:hanging="567"/>
      </w:pPr>
      <w:r>
        <w:t xml:space="preserve">Mooney, P. (2020, December 14). </w:t>
      </w:r>
      <w:r>
        <w:rPr>
          <w:i/>
          <w:iCs/>
        </w:rPr>
        <w:t>Best in show (data about dogs)</w:t>
      </w:r>
      <w:r>
        <w:t xml:space="preserve">. Kaggle. Retrieved May 23, 2022, from https://www.kaggle.com/datasets/paultimothymooney/best-in-show-data-about-dogs </w:t>
      </w:r>
    </w:p>
    <w:p w14:paraId="24377B29" w14:textId="179A3877" w:rsidR="00AF5678" w:rsidRPr="00AF5678" w:rsidRDefault="00AF5678" w:rsidP="00597DC1">
      <w:pPr>
        <w:ind w:left="360"/>
      </w:pPr>
    </w:p>
    <w:sectPr w:rsidR="00AF5678" w:rsidRPr="00AF5678" w:rsidSect="00734B38">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BF0901" w14:textId="77777777" w:rsidR="0029233E" w:rsidRDefault="0029233E" w:rsidP="007028B6">
      <w:r>
        <w:separator/>
      </w:r>
    </w:p>
  </w:endnote>
  <w:endnote w:type="continuationSeparator" w:id="0">
    <w:p w14:paraId="726E5038" w14:textId="77777777" w:rsidR="0029233E" w:rsidRDefault="0029233E" w:rsidP="007028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BBC7D" w14:textId="77777777" w:rsidR="0029233E" w:rsidRDefault="0029233E" w:rsidP="007028B6">
      <w:r>
        <w:separator/>
      </w:r>
    </w:p>
  </w:footnote>
  <w:footnote w:type="continuationSeparator" w:id="0">
    <w:p w14:paraId="62E48B7B" w14:textId="77777777" w:rsidR="0029233E" w:rsidRDefault="0029233E" w:rsidP="007028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C9267" w14:textId="77777777" w:rsidR="00000C23" w:rsidRDefault="00000C23">
    <w:pPr>
      <w:pStyle w:val="Header"/>
    </w:pPr>
    <w:r w:rsidRPr="004D6BFA">
      <w:rPr>
        <w:highlight w:val="yellow"/>
      </w:rPr>
      <w:t>TITLE OF YOUR PAPER</w:t>
    </w:r>
    <w:r>
      <w:ptab w:relativeTo="margin" w:alignment="right" w:leader="none"/>
    </w:r>
    <w:r>
      <w:fldChar w:fldCharType="begin"/>
    </w:r>
    <w:r>
      <w:instrText xml:space="preserve"> PAGE  \* Arabic  \* MERGEFORMAT </w:instrText>
    </w:r>
    <w:r>
      <w:fldChar w:fldCharType="separate"/>
    </w:r>
    <w:r>
      <w:rPr>
        <w:noProof/>
      </w:rPr>
      <w:t>2</w:t>
    </w:r>
    <w:r>
      <w:fldChar w:fldCharType="end"/>
    </w:r>
  </w:p>
  <w:p w14:paraId="12E95DAD" w14:textId="77777777" w:rsidR="00000C23" w:rsidRDefault="00000C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DE43D" w14:textId="6C46AF66" w:rsidR="00000C23" w:rsidRDefault="003B17DD">
    <w:pPr>
      <w:pStyle w:val="Header"/>
    </w:pPr>
    <w:r>
      <w:t>ANALYSIS OF CHARACTERISTICS OF TOP DOG BREEDS</w:t>
    </w:r>
    <w:r w:rsidR="00000C23">
      <w:ptab w:relativeTo="margin" w:alignment="right" w:leader="none"/>
    </w:r>
    <w:r w:rsidR="00000C23">
      <w:fldChar w:fldCharType="begin"/>
    </w:r>
    <w:r w:rsidR="00000C23">
      <w:instrText xml:space="preserve"> PAGE  \* Arabic  \* MERGEFORMAT </w:instrText>
    </w:r>
    <w:r w:rsidR="00000C23">
      <w:fldChar w:fldCharType="separate"/>
    </w:r>
    <w:r w:rsidR="0090412F">
      <w:rPr>
        <w:noProof/>
      </w:rPr>
      <w:t>1</w:t>
    </w:r>
    <w:r w:rsidR="00000C23">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6647" w14:textId="2E02C54B" w:rsidR="00000C23" w:rsidRDefault="003B17DD" w:rsidP="007028B6">
    <w:pPr>
      <w:pStyle w:val="Header"/>
      <w:tabs>
        <w:tab w:val="clear" w:pos="4680"/>
      </w:tabs>
    </w:pPr>
    <w:r>
      <w:t>ANALYSIS OF CHARACTERISTICS OF TOP DOG BREEDS</w:t>
    </w:r>
    <w:r w:rsidR="00000C23">
      <w:ptab w:relativeTo="margin" w:alignment="right" w:leader="none"/>
    </w:r>
    <w:r w:rsidR="00000C23">
      <w:fldChar w:fldCharType="begin"/>
    </w:r>
    <w:r w:rsidR="00000C23">
      <w:instrText xml:space="preserve"> PAGE   \* MERGEFORMAT </w:instrText>
    </w:r>
    <w:r w:rsidR="00000C23">
      <w:fldChar w:fldCharType="separate"/>
    </w:r>
    <w:r w:rsidR="0090412F">
      <w:rPr>
        <w:noProof/>
      </w:rPr>
      <w:t>12</w:t>
    </w:r>
    <w:r w:rsidR="00000C23">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24E1E"/>
    <w:multiLevelType w:val="hybridMultilevel"/>
    <w:tmpl w:val="8D06BC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3C6E1B"/>
    <w:multiLevelType w:val="hybridMultilevel"/>
    <w:tmpl w:val="74EE2A1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1">
      <w:start w:val="1"/>
      <w:numFmt w:val="bullet"/>
      <w:lvlText w:val=""/>
      <w:lvlJc w:val="left"/>
      <w:pPr>
        <w:ind w:left="2520" w:hanging="360"/>
      </w:pPr>
      <w:rPr>
        <w:rFonts w:ascii="Symbol" w:hAnsi="Symbol" w:hint="default"/>
      </w:rPr>
    </w:lvl>
    <w:lvl w:ilvl="3" w:tplc="04090003">
      <w:start w:val="1"/>
      <w:numFmt w:val="bullet"/>
      <w:lvlText w:val="o"/>
      <w:lvlJc w:val="left"/>
      <w:pPr>
        <w:ind w:left="3240" w:hanging="360"/>
      </w:pPr>
      <w:rPr>
        <w:rFonts w:ascii="Courier New" w:hAnsi="Courier New" w:cs="Courier New"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ECC69DF"/>
    <w:multiLevelType w:val="hybridMultilevel"/>
    <w:tmpl w:val="B6D80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B92881"/>
    <w:multiLevelType w:val="hybridMultilevel"/>
    <w:tmpl w:val="282A57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CDC31AB"/>
    <w:multiLevelType w:val="hybridMultilevel"/>
    <w:tmpl w:val="6DA24D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463020C"/>
    <w:multiLevelType w:val="hybridMultilevel"/>
    <w:tmpl w:val="F200AFCC"/>
    <w:lvl w:ilvl="0" w:tplc="B32AFCAC">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39122E9C"/>
    <w:multiLevelType w:val="hybridMultilevel"/>
    <w:tmpl w:val="173CD5FC"/>
    <w:lvl w:ilvl="0" w:tplc="4BD6C7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1238E5"/>
    <w:multiLevelType w:val="hybridMultilevel"/>
    <w:tmpl w:val="929041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BF6E9E"/>
    <w:multiLevelType w:val="hybridMultilevel"/>
    <w:tmpl w:val="EEAA79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3D62E0"/>
    <w:multiLevelType w:val="hybridMultilevel"/>
    <w:tmpl w:val="4DCE4A62"/>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5DB3C77"/>
    <w:multiLevelType w:val="hybridMultilevel"/>
    <w:tmpl w:val="233AA92C"/>
    <w:lvl w:ilvl="0" w:tplc="B3D0E1C0">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6B5C6845"/>
    <w:multiLevelType w:val="hybridMultilevel"/>
    <w:tmpl w:val="C2B8B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D563ED0"/>
    <w:multiLevelType w:val="hybridMultilevel"/>
    <w:tmpl w:val="B6D8F6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C9D62C1"/>
    <w:multiLevelType w:val="hybridMultilevel"/>
    <w:tmpl w:val="9CBC7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1108947">
    <w:abstractNumId w:val="11"/>
  </w:num>
  <w:num w:numId="2" w16cid:durableId="1546412041">
    <w:abstractNumId w:val="3"/>
  </w:num>
  <w:num w:numId="3" w16cid:durableId="621347671">
    <w:abstractNumId w:val="13"/>
  </w:num>
  <w:num w:numId="4" w16cid:durableId="749351383">
    <w:abstractNumId w:val="2"/>
  </w:num>
  <w:num w:numId="5" w16cid:durableId="1538738432">
    <w:abstractNumId w:val="8"/>
  </w:num>
  <w:num w:numId="6" w16cid:durableId="59717987">
    <w:abstractNumId w:val="0"/>
  </w:num>
  <w:num w:numId="7" w16cid:durableId="299918456">
    <w:abstractNumId w:val="7"/>
  </w:num>
  <w:num w:numId="8" w16cid:durableId="908005457">
    <w:abstractNumId w:val="12"/>
  </w:num>
  <w:num w:numId="9" w16cid:durableId="557672378">
    <w:abstractNumId w:val="4"/>
  </w:num>
  <w:num w:numId="10" w16cid:durableId="1409618237">
    <w:abstractNumId w:val="1"/>
  </w:num>
  <w:num w:numId="11" w16cid:durableId="1417826215">
    <w:abstractNumId w:val="9"/>
  </w:num>
  <w:num w:numId="12" w16cid:durableId="923564657">
    <w:abstractNumId w:val="6"/>
  </w:num>
  <w:num w:numId="13" w16cid:durableId="2134782857">
    <w:abstractNumId w:val="10"/>
  </w:num>
  <w:num w:numId="14" w16cid:durableId="154266716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1NzKzNDExNTc3MDBT0lEKTi0uzszPAykwqgUAFymCISwAAAA="/>
  </w:docVars>
  <w:rsids>
    <w:rsidRoot w:val="004B1225"/>
    <w:rsid w:val="00000C23"/>
    <w:rsid w:val="000101B6"/>
    <w:rsid w:val="0001788D"/>
    <w:rsid w:val="00034BB4"/>
    <w:rsid w:val="00042D82"/>
    <w:rsid w:val="00046BC0"/>
    <w:rsid w:val="000550F6"/>
    <w:rsid w:val="00060261"/>
    <w:rsid w:val="00063B62"/>
    <w:rsid w:val="00073651"/>
    <w:rsid w:val="00083871"/>
    <w:rsid w:val="00083ADF"/>
    <w:rsid w:val="00087638"/>
    <w:rsid w:val="0009089B"/>
    <w:rsid w:val="000958A5"/>
    <w:rsid w:val="000B65D0"/>
    <w:rsid w:val="000C2481"/>
    <w:rsid w:val="000F5BFC"/>
    <w:rsid w:val="00117B6E"/>
    <w:rsid w:val="00142421"/>
    <w:rsid w:val="00147BA7"/>
    <w:rsid w:val="00155A91"/>
    <w:rsid w:val="00165F87"/>
    <w:rsid w:val="00181A77"/>
    <w:rsid w:val="00185C58"/>
    <w:rsid w:val="0019756D"/>
    <w:rsid w:val="00197B7E"/>
    <w:rsid w:val="001A16D7"/>
    <w:rsid w:val="001A5184"/>
    <w:rsid w:val="001A677F"/>
    <w:rsid w:val="001B021F"/>
    <w:rsid w:val="001B19C7"/>
    <w:rsid w:val="001B3468"/>
    <w:rsid w:val="001C1909"/>
    <w:rsid w:val="001D3391"/>
    <w:rsid w:val="0020425F"/>
    <w:rsid w:val="002452EF"/>
    <w:rsid w:val="00273EDC"/>
    <w:rsid w:val="00286E1D"/>
    <w:rsid w:val="0029233E"/>
    <w:rsid w:val="00292B39"/>
    <w:rsid w:val="002957B0"/>
    <w:rsid w:val="002A2528"/>
    <w:rsid w:val="002B437E"/>
    <w:rsid w:val="002C28A4"/>
    <w:rsid w:val="002C2980"/>
    <w:rsid w:val="002C55A9"/>
    <w:rsid w:val="002D1B57"/>
    <w:rsid w:val="002D25E2"/>
    <w:rsid w:val="002D6B7A"/>
    <w:rsid w:val="002E3C3B"/>
    <w:rsid w:val="003153D5"/>
    <w:rsid w:val="003164DC"/>
    <w:rsid w:val="003427F4"/>
    <w:rsid w:val="00345A2D"/>
    <w:rsid w:val="003547A6"/>
    <w:rsid w:val="00362184"/>
    <w:rsid w:val="003702F3"/>
    <w:rsid w:val="00372604"/>
    <w:rsid w:val="00387F87"/>
    <w:rsid w:val="00395F98"/>
    <w:rsid w:val="003B17DD"/>
    <w:rsid w:val="003B274F"/>
    <w:rsid w:val="003B4C08"/>
    <w:rsid w:val="003C4C91"/>
    <w:rsid w:val="003C548E"/>
    <w:rsid w:val="003D5ABA"/>
    <w:rsid w:val="003F129A"/>
    <w:rsid w:val="003F68AB"/>
    <w:rsid w:val="00410ACB"/>
    <w:rsid w:val="00424E48"/>
    <w:rsid w:val="00440EEF"/>
    <w:rsid w:val="0044109F"/>
    <w:rsid w:val="0045220E"/>
    <w:rsid w:val="004550B1"/>
    <w:rsid w:val="00466AE9"/>
    <w:rsid w:val="004719EB"/>
    <w:rsid w:val="0047273F"/>
    <w:rsid w:val="00473828"/>
    <w:rsid w:val="004765D6"/>
    <w:rsid w:val="004A26A1"/>
    <w:rsid w:val="004A40B9"/>
    <w:rsid w:val="004A7137"/>
    <w:rsid w:val="004B1225"/>
    <w:rsid w:val="004C25C0"/>
    <w:rsid w:val="004D1E35"/>
    <w:rsid w:val="004D52E7"/>
    <w:rsid w:val="004D6BFA"/>
    <w:rsid w:val="004F308C"/>
    <w:rsid w:val="0051507C"/>
    <w:rsid w:val="00517776"/>
    <w:rsid w:val="00517B76"/>
    <w:rsid w:val="00562750"/>
    <w:rsid w:val="00562B94"/>
    <w:rsid w:val="0057048F"/>
    <w:rsid w:val="00571067"/>
    <w:rsid w:val="005777E9"/>
    <w:rsid w:val="00584278"/>
    <w:rsid w:val="00593227"/>
    <w:rsid w:val="00597DC1"/>
    <w:rsid w:val="005A0522"/>
    <w:rsid w:val="005B299C"/>
    <w:rsid w:val="005C3FDB"/>
    <w:rsid w:val="005C71EE"/>
    <w:rsid w:val="005E1FC5"/>
    <w:rsid w:val="005E6A5F"/>
    <w:rsid w:val="00602898"/>
    <w:rsid w:val="00621B64"/>
    <w:rsid w:val="00634DE8"/>
    <w:rsid w:val="00652247"/>
    <w:rsid w:val="0066762D"/>
    <w:rsid w:val="00667D78"/>
    <w:rsid w:val="0067493E"/>
    <w:rsid w:val="00680157"/>
    <w:rsid w:val="00684BC3"/>
    <w:rsid w:val="00691190"/>
    <w:rsid w:val="006A65C0"/>
    <w:rsid w:val="006B201B"/>
    <w:rsid w:val="006B7B46"/>
    <w:rsid w:val="006D5648"/>
    <w:rsid w:val="006D6DC5"/>
    <w:rsid w:val="006F170E"/>
    <w:rsid w:val="007011FE"/>
    <w:rsid w:val="007028B6"/>
    <w:rsid w:val="007111AE"/>
    <w:rsid w:val="00713188"/>
    <w:rsid w:val="007177CD"/>
    <w:rsid w:val="00722A7F"/>
    <w:rsid w:val="00733B80"/>
    <w:rsid w:val="00734837"/>
    <w:rsid w:val="00734B38"/>
    <w:rsid w:val="007525C3"/>
    <w:rsid w:val="00754DF2"/>
    <w:rsid w:val="00755F13"/>
    <w:rsid w:val="00772492"/>
    <w:rsid w:val="00777AEB"/>
    <w:rsid w:val="007851E9"/>
    <w:rsid w:val="00792DB6"/>
    <w:rsid w:val="007A6A41"/>
    <w:rsid w:val="007E49CA"/>
    <w:rsid w:val="007F4A3D"/>
    <w:rsid w:val="007F6F17"/>
    <w:rsid w:val="0081083D"/>
    <w:rsid w:val="008113EC"/>
    <w:rsid w:val="0081646B"/>
    <w:rsid w:val="00820399"/>
    <w:rsid w:val="00820435"/>
    <w:rsid w:val="00827A2D"/>
    <w:rsid w:val="00841ADC"/>
    <w:rsid w:val="008620C1"/>
    <w:rsid w:val="008771A9"/>
    <w:rsid w:val="00880F8F"/>
    <w:rsid w:val="008913B2"/>
    <w:rsid w:val="008A08C2"/>
    <w:rsid w:val="008C2C26"/>
    <w:rsid w:val="008C2DE7"/>
    <w:rsid w:val="008C70B5"/>
    <w:rsid w:val="008D1B43"/>
    <w:rsid w:val="008D33AF"/>
    <w:rsid w:val="008D4AC9"/>
    <w:rsid w:val="008D7C52"/>
    <w:rsid w:val="008E1DE2"/>
    <w:rsid w:val="0090412F"/>
    <w:rsid w:val="009319EB"/>
    <w:rsid w:val="00934362"/>
    <w:rsid w:val="00962BE4"/>
    <w:rsid w:val="00967530"/>
    <w:rsid w:val="0097186A"/>
    <w:rsid w:val="00993C56"/>
    <w:rsid w:val="00995865"/>
    <w:rsid w:val="009A279F"/>
    <w:rsid w:val="009A4826"/>
    <w:rsid w:val="009B51C4"/>
    <w:rsid w:val="009B57FD"/>
    <w:rsid w:val="009D4F36"/>
    <w:rsid w:val="009D6CFC"/>
    <w:rsid w:val="009F023E"/>
    <w:rsid w:val="00A05154"/>
    <w:rsid w:val="00A11AC9"/>
    <w:rsid w:val="00A3764D"/>
    <w:rsid w:val="00A400B4"/>
    <w:rsid w:val="00A42A08"/>
    <w:rsid w:val="00A53769"/>
    <w:rsid w:val="00A57F07"/>
    <w:rsid w:val="00A65DB3"/>
    <w:rsid w:val="00A67709"/>
    <w:rsid w:val="00A83533"/>
    <w:rsid w:val="00AD3AED"/>
    <w:rsid w:val="00AD438E"/>
    <w:rsid w:val="00AE4663"/>
    <w:rsid w:val="00AF1789"/>
    <w:rsid w:val="00AF5678"/>
    <w:rsid w:val="00B02331"/>
    <w:rsid w:val="00B15E2E"/>
    <w:rsid w:val="00B276C3"/>
    <w:rsid w:val="00B35A67"/>
    <w:rsid w:val="00B45921"/>
    <w:rsid w:val="00B4658A"/>
    <w:rsid w:val="00B7138B"/>
    <w:rsid w:val="00B768DB"/>
    <w:rsid w:val="00B95483"/>
    <w:rsid w:val="00BA69E6"/>
    <w:rsid w:val="00BE0B2B"/>
    <w:rsid w:val="00BE5D05"/>
    <w:rsid w:val="00BE6A89"/>
    <w:rsid w:val="00BF56C8"/>
    <w:rsid w:val="00C068D0"/>
    <w:rsid w:val="00C07D04"/>
    <w:rsid w:val="00C14A76"/>
    <w:rsid w:val="00C21627"/>
    <w:rsid w:val="00C24419"/>
    <w:rsid w:val="00C337A0"/>
    <w:rsid w:val="00C34A33"/>
    <w:rsid w:val="00C37C1E"/>
    <w:rsid w:val="00C43227"/>
    <w:rsid w:val="00C64C5C"/>
    <w:rsid w:val="00C72765"/>
    <w:rsid w:val="00C72FBB"/>
    <w:rsid w:val="00C80DF3"/>
    <w:rsid w:val="00C940A9"/>
    <w:rsid w:val="00C9605C"/>
    <w:rsid w:val="00CA2E56"/>
    <w:rsid w:val="00CA5C6D"/>
    <w:rsid w:val="00CB0066"/>
    <w:rsid w:val="00CB4F09"/>
    <w:rsid w:val="00CC314C"/>
    <w:rsid w:val="00CC71AA"/>
    <w:rsid w:val="00CD4CE2"/>
    <w:rsid w:val="00CF4AD7"/>
    <w:rsid w:val="00CF634E"/>
    <w:rsid w:val="00D13218"/>
    <w:rsid w:val="00D3165F"/>
    <w:rsid w:val="00D36BFA"/>
    <w:rsid w:val="00D51DA0"/>
    <w:rsid w:val="00D54738"/>
    <w:rsid w:val="00D5516B"/>
    <w:rsid w:val="00D56619"/>
    <w:rsid w:val="00D75C22"/>
    <w:rsid w:val="00D86957"/>
    <w:rsid w:val="00DA06CE"/>
    <w:rsid w:val="00DA3D8A"/>
    <w:rsid w:val="00DE40D7"/>
    <w:rsid w:val="00DE5C27"/>
    <w:rsid w:val="00DF5401"/>
    <w:rsid w:val="00DF729C"/>
    <w:rsid w:val="00E1344A"/>
    <w:rsid w:val="00E202C0"/>
    <w:rsid w:val="00E36855"/>
    <w:rsid w:val="00E81E3C"/>
    <w:rsid w:val="00E82F07"/>
    <w:rsid w:val="00E95B1A"/>
    <w:rsid w:val="00E9722B"/>
    <w:rsid w:val="00EB7811"/>
    <w:rsid w:val="00EC44ED"/>
    <w:rsid w:val="00EC5CBB"/>
    <w:rsid w:val="00ED1B12"/>
    <w:rsid w:val="00ED3124"/>
    <w:rsid w:val="00EE7E54"/>
    <w:rsid w:val="00F00824"/>
    <w:rsid w:val="00F0774D"/>
    <w:rsid w:val="00F23EA2"/>
    <w:rsid w:val="00F3362C"/>
    <w:rsid w:val="00F66A8A"/>
    <w:rsid w:val="00F7297A"/>
    <w:rsid w:val="00F8453D"/>
    <w:rsid w:val="00F869A3"/>
    <w:rsid w:val="00F8776E"/>
    <w:rsid w:val="00F954A0"/>
    <w:rsid w:val="00FA32C3"/>
    <w:rsid w:val="00FD104E"/>
    <w:rsid w:val="00FD791C"/>
    <w:rsid w:val="00FE7624"/>
    <w:rsid w:val="00FF6B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18FB06A"/>
  <w15:docId w15:val="{51CF95E8-B34A-4093-8FA6-8C248E6BE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semiHidden/>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eastAsia="Times New Roman" w:hAnsi="Courier New" w:cs="Times New Roman"/>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paragraph" w:styleId="NormalWeb">
    <w:name w:val="Normal (Web)"/>
    <w:basedOn w:val="Normal"/>
    <w:uiPriority w:val="99"/>
    <w:semiHidden/>
    <w:unhideWhenUsed/>
    <w:rsid w:val="00597DC1"/>
    <w:pPr>
      <w:spacing w:before="100" w:beforeAutospacing="1" w:after="100" w:afterAutospacing="1"/>
    </w:pPr>
    <w:rPr>
      <w:rFonts w:eastAsia="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3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30F1838F1A9C4C8369A1109B92D3A0" ma:contentTypeVersion="25" ma:contentTypeDescription="Create a new document." ma:contentTypeScope="" ma:versionID="fd847eb69213a28af7045ac4fae54026">
  <xsd:schema xmlns:xsd="http://www.w3.org/2001/XMLSchema" xmlns:xs="http://www.w3.org/2001/XMLSchema" xmlns:p="http://schemas.microsoft.com/office/2006/metadata/properties" xmlns:ns2="cf660112-59e0-48e5-9b60-3f2262d4e05d" targetNamespace="http://schemas.microsoft.com/office/2006/metadata/properties" ma:root="true" ma:fieldsID="20cce8b9bdf545eb805bf21ed5ebd307" ns2:_="">
    <xsd:import namespace="cf660112-59e0-48e5-9b60-3f2262d4e05d"/>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60112-59e0-48e5-9b60-3f2262d4e05d" elementFormDefault="qualified">
    <xsd:import namespace="http://schemas.microsoft.com/office/2006/documentManagement/types"/>
    <xsd:import namespace="http://schemas.microsoft.com/office/infopath/2007/PartnerControls"/>
    <xsd:element name="SME" ma:index="2" nillable="true" ma:displayName="SME" ma:internalName="SME" ma:readOnly="false">
      <xsd:simpleType>
        <xsd:restriction base="dms:Text">
          <xsd:maxLength value="255"/>
        </xsd:restriction>
      </xsd:simpleType>
    </xsd:element>
    <xsd:element name="Editor0" ma:index="3" nillable="true" ma:displayName="Editor" ma:list="UserInfo" ma:SharePointGroup="0" ma:internalName="Editor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4" nillable="true" ma:displayName="Assessment Type" ma:default="Objective" ma:description="Either for objective or performance assessments" ma:internalName="Assessment_x0020_Typ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5"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6"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7" nillable="true" ma:displayName="Publication Date" ma:format="DateOnly" ma:internalName="Publication_x0020_Date" ma:readOnly="false">
      <xsd:simpleType>
        <xsd:restriction base="dms:DateTime"/>
      </xsd:simpleType>
    </xsd:element>
    <xsd:element name="Launch_x0020_Date" ma:index="8" nillable="true" ma:displayName="Launch Date" ma:format="DateOnly" ma:internalName="Launch_x0020_Date" ma:readOnly="false">
      <xsd:simpleType>
        <xsd:restriction base="dms:DateTime"/>
      </xsd:simpleType>
    </xsd:element>
    <xsd:element name="Vendor" ma:index="9"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0"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xsd:simpleType>
        <xsd:restriction base="dms:Text">
          <xsd:maxLength value="255"/>
        </xsd:restriction>
      </xsd:simpleType>
    </xsd:element>
    <xsd:element name="Discipline" ma:index="18" nillable="true" ma:displayName="Discipline" ma:indexed="true" ma:internalName="Discipline">
      <xsd:simpleType>
        <xsd:restriction base="dms:Text">
          <xsd:maxLength value="255"/>
        </xsd:restriction>
      </xsd:simpleType>
    </xsd:element>
    <xsd:element name="Course_x0020_number" ma:index="19" nillable="true" ma:displayName="Course number" ma:indexed="true" ma:internalName="Course_x0020_number">
      <xsd:simpleType>
        <xsd:restriction base="dms:Text">
          <xsd:maxLength value="255"/>
        </xsd:restriction>
      </xsd:simpleType>
    </xsd:element>
    <xsd:element name="Course_x0020_title" ma:index="20" nillable="true" ma:displayName="Course title" ma:description="The full name of the course." ma:indexed="true" ma:internalName="Course_x0020_title">
      <xsd:simpleType>
        <xsd:restriction base="dms:Text">
          <xsd:maxLength value="255"/>
        </xsd:restriction>
      </xsd:simpleType>
    </xsd:element>
    <xsd:element name="Course_x0020_short_x0020_name" ma:index="21" nillable="true" ma:displayName="Course short name" ma:indexed="true" ma:internalName="Course_x0020_short_x0020_name">
      <xsd:simpleType>
        <xsd:restriction base="dms:Text">
          <xsd:maxLength value="255"/>
        </xsd:restriction>
      </xsd:simpleType>
    </xsd:element>
    <xsd:element name="d5fh" ma:index="22" nillable="true" ma:displayName="Domain" ma:internalName="d5fh">
      <xsd:simpleType>
        <xsd:restriction base="dms:Number"/>
      </xsd:simpleType>
    </xsd:element>
    <xsd:element name="qrac" ma:index="23" nillable="true" ma:displayName="Domain" ma:internalName="qrac">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Vendor xmlns="cf660112-59e0-48e5-9b60-3f2262d4e05d">In-house</Vendor>
    <Course_x0020_title xmlns="cf660112-59e0-48e5-9b60-3f2262d4e05d">IT Capstone Written Project</Course_x0020_title>
    <Launch_x0020_Date xmlns="cf660112-59e0-48e5-9b60-3f2262d4e05d" xsi:nil="true"/>
    <Discipline xmlns="cf660112-59e0-48e5-9b60-3f2262d4e05d">IT</Discipline>
    <Course_x0020_short_x0020_name xmlns="cf660112-59e0-48e5-9b60-3f2262d4e05d" xsi:nil="true"/>
    <SME xmlns="cf660112-59e0-48e5-9b60-3f2262d4e05d" xsi:nil="true"/>
    <Course_x0020_code xmlns="cf660112-59e0-48e5-9b60-3f2262d4e05d">C436</Course_x0020_code>
    <qrac xmlns="cf660112-59e0-48e5-9b60-3f2262d4e05d" xsi:nil="true"/>
    <Step_x0020_Completed xmlns="cf660112-59e0-48e5-9b60-3f2262d4e05d">
      <Value>N/A</Value>
    </Step_x0020_Completed>
    <Course_x0020_number xmlns="cf660112-59e0-48e5-9b60-3f2262d4e05d">4902</Course_x0020_number>
    <d5fh xmlns="cf660112-59e0-48e5-9b60-3f2262d4e05d" xsi:nil="true"/>
    <Publication_x0020_Date xmlns="cf660112-59e0-48e5-9b60-3f2262d4e05d" xsi:nil="true"/>
    <Assessment_x0020_Type xmlns="cf660112-59e0-48e5-9b60-3f2262d4e05d">
      <Value>Performance</Value>
    </Assessment_x0020_Type>
    <Editor0 xmlns="cf660112-59e0-48e5-9b60-3f2262d4e05d">
      <UserInfo>
        <DisplayName/>
        <AccountId xsi:nil="true"/>
        <AccountType/>
      </UserInfo>
    </Editor0>
    <Doc_x0020_Type xmlns="cf660112-59e0-48e5-9b60-3f2262d4e05d">
      <Value>Attachment</Value>
    </Doc_x0020_Type>
    <Performance_x0020_Steps_x0020_Completed xmlns="cf660112-59e0-48e5-9b60-3f2262d4e05d">
      <Value>N/A</Value>
    </Performance_x0020_Steps_x0020_Completed>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ACD94C4-BE16-4C91-9A99-00DC307EDB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60112-59e0-48e5-9b60-3f2262d4e0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C864AF-05BE-4715-8808-53FC746E3DE1}">
  <ds:schemaRefs>
    <ds:schemaRef ds:uri="http://schemas.microsoft.com/office/2006/metadata/properties"/>
    <ds:schemaRef ds:uri="http://schemas.microsoft.com/office/infopath/2007/PartnerControls"/>
    <ds:schemaRef ds:uri="cf660112-59e0-48e5-9b60-3f2262d4e05d"/>
  </ds:schemaRefs>
</ds:datastoreItem>
</file>

<file path=customXml/itemProps3.xml><?xml version="1.0" encoding="utf-8"?>
<ds:datastoreItem xmlns:ds="http://schemas.openxmlformats.org/officeDocument/2006/customXml" ds:itemID="{0EB9C17D-1B4E-4BB6-812D-5CEF00E3E328}">
  <ds:schemaRefs>
    <ds:schemaRef ds:uri="http://schemas.openxmlformats.org/officeDocument/2006/bibliography"/>
  </ds:schemaRefs>
</ds:datastoreItem>
</file>

<file path=customXml/itemProps4.xml><?xml version="1.0" encoding="utf-8"?>
<ds:datastoreItem xmlns:ds="http://schemas.openxmlformats.org/officeDocument/2006/customXml" ds:itemID="{6EA722DC-59D4-41FC-B975-88A10B674C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8</Pages>
  <Words>2090</Words>
  <Characters>11918</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WGU</Company>
  <LinksUpToDate>false</LinksUpToDate>
  <CharactersWithSpaces>13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Stewardson</dc:creator>
  <cp:lastModifiedBy>Alyson Dunkle</cp:lastModifiedBy>
  <cp:revision>120</cp:revision>
  <dcterms:created xsi:type="dcterms:W3CDTF">2022-07-05T23:04:00Z</dcterms:created>
  <dcterms:modified xsi:type="dcterms:W3CDTF">2022-07-14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ies>
</file>